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99C91" w14:textId="48B5A024" w:rsidR="005B127B" w:rsidRDefault="005B127B" w:rsidP="00865092">
      <w:pPr>
        <w:pStyle w:val="Heading2"/>
      </w:pPr>
      <w:r>
        <w:t>Allgemeines über das Buch</w:t>
      </w:r>
    </w:p>
    <w:p w14:paraId="1EA360E2" w14:textId="74489EEB" w:rsidR="005B127B" w:rsidRDefault="005B127B" w:rsidP="005B127B">
      <w:r>
        <w:t xml:space="preserve">Hide*Out ist Teil der sogenannten *Out-Trilogie </w:t>
      </w:r>
      <w:r w:rsidR="00D5778F">
        <w:t>welche folgenden Bücher</w:t>
      </w:r>
      <w:r>
        <w:t xml:space="preserve"> umfasst:</w:t>
      </w:r>
    </w:p>
    <w:p w14:paraId="654053AA" w14:textId="73BC749D" w:rsidR="005B127B" w:rsidRDefault="005B127B" w:rsidP="005B127B">
      <w:pPr>
        <w:pStyle w:val="ListParagraph"/>
        <w:numPr>
          <w:ilvl w:val="0"/>
          <w:numId w:val="20"/>
        </w:numPr>
      </w:pPr>
      <w:r w:rsidRPr="005B127B">
        <w:t>Black-Out, welches wir berei</w:t>
      </w:r>
      <w:r>
        <w:t>ts gelesen haben</w:t>
      </w:r>
    </w:p>
    <w:p w14:paraId="1FD2ACBD" w14:textId="4696B967" w:rsidR="005B127B" w:rsidRDefault="005B127B" w:rsidP="005B127B">
      <w:pPr>
        <w:pStyle w:val="ListParagraph"/>
        <w:numPr>
          <w:ilvl w:val="0"/>
          <w:numId w:val="20"/>
        </w:numPr>
      </w:pPr>
      <w:r w:rsidRPr="005B127B">
        <w:t>Hide-Out, welches in die</w:t>
      </w:r>
      <w:r>
        <w:t>sem Referat vorgestellt wird</w:t>
      </w:r>
    </w:p>
    <w:p w14:paraId="1F538620" w14:textId="6A28895C" w:rsidR="005B127B" w:rsidRDefault="005B127B" w:rsidP="005B127B">
      <w:pPr>
        <w:pStyle w:val="ListParagraph"/>
        <w:numPr>
          <w:ilvl w:val="0"/>
          <w:numId w:val="20"/>
        </w:numPr>
      </w:pPr>
      <w:r>
        <w:t>Time-Out, das letzte Buch der Trilogie</w:t>
      </w:r>
    </w:p>
    <w:p w14:paraId="302A89E8" w14:textId="68E74CF5" w:rsidR="005B127B" w:rsidRDefault="005B127B" w:rsidP="005B127B">
      <w:r>
        <w:t>Hide-Out umfasst mehr als 450 Seiten und erschien 2011 in deutscher Sprache im Arena Verlag.</w:t>
      </w:r>
    </w:p>
    <w:p w14:paraId="583D90E7" w14:textId="77777777" w:rsidR="005B127B" w:rsidRDefault="005B127B" w:rsidP="005B127B">
      <w:pPr>
        <w:rPr>
          <w:rFonts w:ascii="Arial" w:hAnsi="Arial" w:cs="Arial"/>
        </w:rPr>
      </w:pPr>
      <w:r>
        <w:rPr>
          <w:rFonts w:ascii="Arial" w:hAnsi="Arial" w:cs="Arial"/>
        </w:rPr>
        <w:t>Das Buch wird als Jugendroman gehandelt und ist zwischen Science-Fiction und Thriller angesiedelt. Andreas Eschbach behandelt darin Themen wie Vernetzung und Globalisierung oder stellt die Frage nach der menschlichen Identität. Es hat also auch einen gesellschaftskritischen und philosophischen Hintergrund.</w:t>
      </w:r>
    </w:p>
    <w:p w14:paraId="0C8043A0" w14:textId="743E48C4" w:rsidR="005B127B" w:rsidRDefault="005B127B" w:rsidP="005B127B">
      <w:pPr>
        <w:pStyle w:val="Heading3"/>
      </w:pPr>
      <w:r>
        <w:t>Andreas Eschbach</w:t>
      </w:r>
    </w:p>
    <w:p w14:paraId="147A7799" w14:textId="47F0457D" w:rsidR="005B127B" w:rsidRDefault="005B127B" w:rsidP="005B127B">
      <w:pPr>
        <w:rPr>
          <w:rFonts w:ascii="Arial" w:hAnsi="Arial" w:cs="Arial"/>
        </w:rPr>
      </w:pPr>
      <w:r>
        <w:rPr>
          <w:rFonts w:ascii="Arial" w:hAnsi="Arial" w:cs="Arial"/>
        </w:rPr>
        <w:t xml:space="preserve">Andreas Eschbach wurde 1959 in Ulm geboren und ist ein deutscher Schriftsteller und Bestsellerautor. Er begann in Stuttgart Raumfahrttechnik zu studieren, arbeitete dann aber als Softwareentwickler, bevor er als selbständiger Schriftsteller arbeiten konnte. Er lebt derzeit in der Bretagne in Frankreich. </w:t>
      </w:r>
    </w:p>
    <w:p w14:paraId="0C853882" w14:textId="33B19829" w:rsidR="005B127B" w:rsidRDefault="005B127B" w:rsidP="005B127B">
      <w:pPr>
        <w:rPr>
          <w:rFonts w:ascii="Arial" w:hAnsi="Arial" w:cs="Arial"/>
        </w:rPr>
      </w:pPr>
      <w:r>
        <w:rPr>
          <w:rFonts w:ascii="Arial" w:hAnsi="Arial" w:cs="Arial"/>
        </w:rPr>
        <w:t xml:space="preserve">Er wurde mehrfach für seine Werke ausgezeichnet, viele seiner Romane wurden zum Buch des Jahres gekürt, wie zuletzt 2019 sein Roman mit dem Titel „NSA – Nationales Sicherheitsamt“. </w:t>
      </w:r>
    </w:p>
    <w:p w14:paraId="6DD58739" w14:textId="422A3ED1" w:rsidR="005B127B" w:rsidRDefault="005B127B" w:rsidP="005B127B">
      <w:pPr>
        <w:rPr>
          <w:rFonts w:ascii="Arial" w:hAnsi="Arial" w:cs="Arial"/>
        </w:rPr>
      </w:pPr>
      <w:r>
        <w:rPr>
          <w:rFonts w:ascii="Arial" w:hAnsi="Arial" w:cs="Arial"/>
        </w:rPr>
        <w:t>Er hat zahlreiche Bücher geschrieben und gilt dadurch zurecht als einer der bedeutendsten Science-Fiction-Autoren Europas.</w:t>
      </w:r>
    </w:p>
    <w:p w14:paraId="2F7A790B" w14:textId="1E525A9A" w:rsidR="00A0198E" w:rsidRDefault="00A0198E" w:rsidP="00A0198E">
      <w:pPr>
        <w:rPr>
          <w:rFonts w:ascii="Arial" w:hAnsi="Arial" w:cs="Arial"/>
        </w:rPr>
      </w:pPr>
      <w:r>
        <w:rPr>
          <w:rFonts w:ascii="Arial" w:hAnsi="Arial" w:cs="Arial"/>
        </w:rPr>
        <w:t xml:space="preserve">Sein erstes veröffentlichtes Werk war „Die </w:t>
      </w:r>
      <w:proofErr w:type="spellStart"/>
      <w:r>
        <w:rPr>
          <w:rFonts w:ascii="Arial" w:hAnsi="Arial" w:cs="Arial"/>
        </w:rPr>
        <w:t>Haarteppichknüpfer</w:t>
      </w:r>
      <w:proofErr w:type="spellEnd"/>
      <w:r>
        <w:rPr>
          <w:rFonts w:ascii="Arial" w:hAnsi="Arial" w:cs="Arial"/>
        </w:rPr>
        <w:t xml:space="preserve">“ aus dem Jahr 1995, das ein Jahr später zum besten Roman des Jahres gekürt wurde. </w:t>
      </w:r>
    </w:p>
    <w:p w14:paraId="0C9E6BE3" w14:textId="586A8D5A" w:rsidR="00A0198E" w:rsidRDefault="00A0198E" w:rsidP="00A0198E">
      <w:pPr>
        <w:rPr>
          <w:rFonts w:ascii="Arial" w:hAnsi="Arial" w:cs="Arial"/>
        </w:rPr>
      </w:pPr>
      <w:r>
        <w:rPr>
          <w:rFonts w:ascii="Arial" w:hAnsi="Arial" w:cs="Arial"/>
        </w:rPr>
        <w:t xml:space="preserve">Weitere Werke waren zum Beispiel Solarstation 1996, das Jesus Video 1998, </w:t>
      </w:r>
      <w:proofErr w:type="spellStart"/>
      <w:r>
        <w:rPr>
          <w:rFonts w:ascii="Arial" w:hAnsi="Arial" w:cs="Arial"/>
        </w:rPr>
        <w:t>Kelwitts</w:t>
      </w:r>
      <w:proofErr w:type="spellEnd"/>
      <w:r>
        <w:rPr>
          <w:rFonts w:ascii="Arial" w:hAnsi="Arial" w:cs="Arial"/>
        </w:rPr>
        <w:t xml:space="preserve"> Stern 1999 oder Quest 2001 und viele mehr. </w:t>
      </w:r>
    </w:p>
    <w:p w14:paraId="349DA1BB" w14:textId="77777777" w:rsidR="00A0198E" w:rsidRDefault="00A0198E" w:rsidP="00A0198E">
      <w:pPr>
        <w:rPr>
          <w:rFonts w:ascii="Arial" w:hAnsi="Arial" w:cs="Arial"/>
        </w:rPr>
      </w:pPr>
      <w:r>
        <w:rPr>
          <w:rFonts w:ascii="Arial" w:hAnsi="Arial" w:cs="Arial"/>
        </w:rPr>
        <w:t>Seine Werke wurden in zahlreiche Sprachen übersetzt und auch als Hörbücher vertont.</w:t>
      </w:r>
    </w:p>
    <w:p w14:paraId="67A6B59B" w14:textId="77777777" w:rsidR="005B127B" w:rsidRPr="005B127B" w:rsidRDefault="005B127B" w:rsidP="005B127B">
      <w:pPr>
        <w:rPr>
          <w:rFonts w:ascii="Arial" w:hAnsi="Arial" w:cs="Arial"/>
        </w:rPr>
      </w:pPr>
    </w:p>
    <w:p w14:paraId="1ADD123D" w14:textId="2596683C" w:rsidR="00B76C57" w:rsidRPr="00D12194" w:rsidRDefault="00865092" w:rsidP="00865092">
      <w:pPr>
        <w:pStyle w:val="Heading2"/>
      </w:pPr>
      <w:r w:rsidRPr="00D12194">
        <w:t>Charaktere</w:t>
      </w:r>
    </w:p>
    <w:p w14:paraId="576D64AA" w14:textId="0BD7916E" w:rsidR="00865092" w:rsidRPr="00D12194" w:rsidRDefault="00865092" w:rsidP="00D12194">
      <w:pPr>
        <w:pStyle w:val="ListParagraph"/>
        <w:numPr>
          <w:ilvl w:val="0"/>
          <w:numId w:val="1"/>
        </w:numPr>
      </w:pPr>
      <w:r w:rsidRPr="00D12194">
        <w:t>Christopher</w:t>
      </w:r>
      <w:r w:rsidR="006B6C37">
        <w:t xml:space="preserve"> Kidd – James Kidd </w:t>
      </w:r>
    </w:p>
    <w:p w14:paraId="0BB99A0D" w14:textId="1BD92E4B" w:rsidR="00865092" w:rsidRPr="007923E3" w:rsidRDefault="00865092" w:rsidP="00D12194">
      <w:pPr>
        <w:pStyle w:val="ListParagraph"/>
        <w:numPr>
          <w:ilvl w:val="0"/>
          <w:numId w:val="1"/>
        </w:numPr>
        <w:rPr>
          <w:lang w:val="en-GB"/>
        </w:rPr>
      </w:pPr>
      <w:r w:rsidRPr="007923E3">
        <w:rPr>
          <w:lang w:val="en-GB"/>
        </w:rPr>
        <w:t>George Two Eagles – Madonna Two Eagles</w:t>
      </w:r>
    </w:p>
    <w:p w14:paraId="4AA8FF31" w14:textId="69C6B05E" w:rsidR="00865092" w:rsidRDefault="00865092" w:rsidP="00D12194">
      <w:pPr>
        <w:pStyle w:val="ListParagraph"/>
        <w:numPr>
          <w:ilvl w:val="0"/>
          <w:numId w:val="1"/>
        </w:numPr>
      </w:pPr>
      <w:r w:rsidRPr="00D12194">
        <w:t>Serenity – Kyle – Jeremiah Jones</w:t>
      </w:r>
    </w:p>
    <w:p w14:paraId="0669089A" w14:textId="3F9C8E76" w:rsidR="0002035B" w:rsidRPr="00D12194" w:rsidRDefault="0002035B" w:rsidP="00D12194">
      <w:pPr>
        <w:pStyle w:val="ListParagraph"/>
        <w:numPr>
          <w:ilvl w:val="0"/>
          <w:numId w:val="1"/>
        </w:numPr>
      </w:pPr>
      <w:r>
        <w:t xml:space="preserve">Brian </w:t>
      </w:r>
      <w:proofErr w:type="spellStart"/>
      <w:r>
        <w:t>Dombrow</w:t>
      </w:r>
      <w:proofErr w:type="spellEnd"/>
      <w:r>
        <w:t xml:space="preserve"> – Jahrelanger Freund von Jeremiah Jones</w:t>
      </w:r>
    </w:p>
    <w:p w14:paraId="435549C7" w14:textId="59E94C40" w:rsidR="00865092" w:rsidRDefault="00865092" w:rsidP="00D12194">
      <w:pPr>
        <w:pStyle w:val="ListParagraph"/>
        <w:numPr>
          <w:ilvl w:val="0"/>
          <w:numId w:val="1"/>
        </w:numPr>
      </w:pPr>
      <w:r w:rsidRPr="00D12194">
        <w:t>Zack van Horn – Cloud</w:t>
      </w:r>
    </w:p>
    <w:p w14:paraId="661F22AB" w14:textId="5EE1457C" w:rsidR="00F73BF9" w:rsidRPr="00D12194" w:rsidRDefault="00F73BF9" w:rsidP="00F73BF9">
      <w:pPr>
        <w:pStyle w:val="ListParagraph"/>
        <w:numPr>
          <w:ilvl w:val="1"/>
          <w:numId w:val="1"/>
        </w:numPr>
      </w:pPr>
      <w:r>
        <w:t>Musikindustrie</w:t>
      </w:r>
    </w:p>
    <w:p w14:paraId="0FBB18CA" w14:textId="1FAABA39" w:rsidR="00865092" w:rsidRDefault="00865092" w:rsidP="00D12194">
      <w:pPr>
        <w:pStyle w:val="ListParagraph"/>
        <w:numPr>
          <w:ilvl w:val="0"/>
          <w:numId w:val="1"/>
        </w:numPr>
      </w:pPr>
      <w:r w:rsidRPr="00D12194">
        <w:t xml:space="preserve">Dylan – FBI </w:t>
      </w:r>
      <w:r w:rsidR="006B6C37">
        <w:t>Eindringling</w:t>
      </w:r>
    </w:p>
    <w:p w14:paraId="73B6F006" w14:textId="556E64DD" w:rsidR="005A3788" w:rsidRDefault="005A3788" w:rsidP="00D12194">
      <w:pPr>
        <w:pStyle w:val="ListParagraph"/>
        <w:numPr>
          <w:ilvl w:val="0"/>
          <w:numId w:val="1"/>
        </w:numPr>
      </w:pPr>
      <w:proofErr w:type="spellStart"/>
      <w:r>
        <w:t>Pentabyte</w:t>
      </w:r>
      <w:proofErr w:type="spellEnd"/>
      <w:r>
        <w:t>-Man – Hackerfreund von Christopher</w:t>
      </w:r>
    </w:p>
    <w:p w14:paraId="2C564736" w14:textId="1C9FA87A" w:rsidR="00F73BF9" w:rsidRDefault="00F73BF9" w:rsidP="00D12194">
      <w:pPr>
        <w:pStyle w:val="ListParagraph"/>
        <w:numPr>
          <w:ilvl w:val="0"/>
          <w:numId w:val="1"/>
        </w:numPr>
      </w:pPr>
      <w:r>
        <w:t xml:space="preserve">Dr. </w:t>
      </w:r>
      <w:proofErr w:type="spellStart"/>
      <w:r>
        <w:t>Lundkvist</w:t>
      </w:r>
      <w:proofErr w:type="spellEnd"/>
      <w:r>
        <w:t xml:space="preserve"> </w:t>
      </w:r>
      <w:r w:rsidR="006B6C37">
        <w:t>–</w:t>
      </w:r>
      <w:r>
        <w:t xml:space="preserve"> </w:t>
      </w:r>
      <w:r w:rsidR="006B6C37">
        <w:t>Arzt welcher James Kidd Chip entfernte</w:t>
      </w:r>
    </w:p>
    <w:p w14:paraId="340F1C86" w14:textId="1026605F" w:rsidR="00104444" w:rsidRDefault="00104444" w:rsidP="00D12194">
      <w:pPr>
        <w:pStyle w:val="ListParagraph"/>
        <w:numPr>
          <w:ilvl w:val="0"/>
          <w:numId w:val="1"/>
        </w:numPr>
      </w:pPr>
      <w:r>
        <w:t>Dr. Connery – Neurologenforscher, welcher für die Chips der Kohärenz verantwortlich war</w:t>
      </w:r>
    </w:p>
    <w:p w14:paraId="2B4BC3C7" w14:textId="3BB78451" w:rsidR="005910E4" w:rsidRPr="00D12194" w:rsidRDefault="005910E4" w:rsidP="00D12194">
      <w:pPr>
        <w:pStyle w:val="ListParagraph"/>
        <w:numPr>
          <w:ilvl w:val="0"/>
          <w:numId w:val="1"/>
        </w:numPr>
      </w:pPr>
      <w:r>
        <w:t>Mr. Townsend</w:t>
      </w:r>
    </w:p>
    <w:p w14:paraId="02C888EF" w14:textId="44680718" w:rsidR="00A134E1" w:rsidRDefault="00A134E1" w:rsidP="00A134E1">
      <w:pPr>
        <w:pStyle w:val="Heading2"/>
      </w:pPr>
      <w:r>
        <w:lastRenderedPageBreak/>
        <w:t>Schriftstil – Beschreibungsstil</w:t>
      </w:r>
    </w:p>
    <w:p w14:paraId="24D72D46" w14:textId="62464120" w:rsidR="00A134E1" w:rsidRDefault="00A134E1" w:rsidP="00A134E1">
      <w:pPr>
        <w:pStyle w:val="ListParagraph"/>
        <w:numPr>
          <w:ilvl w:val="0"/>
          <w:numId w:val="5"/>
        </w:numPr>
      </w:pPr>
      <w:r>
        <w:t xml:space="preserve">Häufige Vergleiche zu moderne Pop-Kultur </w:t>
      </w:r>
    </w:p>
    <w:p w14:paraId="597BAD0D" w14:textId="37F274A5" w:rsidR="00A134E1" w:rsidRDefault="006B6C37" w:rsidP="00A134E1">
      <w:pPr>
        <w:pStyle w:val="ListParagraph"/>
        <w:numPr>
          <w:ilvl w:val="1"/>
          <w:numId w:val="5"/>
        </w:numPr>
      </w:pPr>
      <w:r>
        <w:t>Beschreibung</w:t>
      </w:r>
      <w:r w:rsidR="00A134E1">
        <w:t xml:space="preserve"> des Aussehens einer Person mithilfe von Vergleich zu einer Person aus </w:t>
      </w:r>
      <w:r>
        <w:t>„Star Trek“</w:t>
      </w:r>
    </w:p>
    <w:p w14:paraId="1C284A1F" w14:textId="2B2A1481" w:rsidR="00A134E1" w:rsidRDefault="00A134E1" w:rsidP="00A134E1">
      <w:pPr>
        <w:pStyle w:val="ListParagraph"/>
        <w:numPr>
          <w:ilvl w:val="1"/>
          <w:numId w:val="5"/>
        </w:numPr>
      </w:pPr>
      <w:r>
        <w:t>Vergleich von deutschen Gesprächen zwischen Chris und seinem Vater mit Gesprächen aus dem „Allerersten Star-Wars Film“</w:t>
      </w:r>
    </w:p>
    <w:p w14:paraId="086169DD" w14:textId="5ED5A4A0" w:rsidR="00A134E1" w:rsidRDefault="00A134E1" w:rsidP="00A134E1">
      <w:pPr>
        <w:pStyle w:val="ListParagraph"/>
        <w:numPr>
          <w:ilvl w:val="0"/>
          <w:numId w:val="5"/>
        </w:numPr>
      </w:pPr>
      <w:r>
        <w:t>Ausgefallene Wertungen bei Beschreibungen</w:t>
      </w:r>
    </w:p>
    <w:p w14:paraId="45197227" w14:textId="447D3415" w:rsidR="00A134E1" w:rsidRDefault="00A134E1" w:rsidP="00A134E1">
      <w:pPr>
        <w:pStyle w:val="ListParagraph"/>
        <w:numPr>
          <w:ilvl w:val="1"/>
          <w:numId w:val="5"/>
        </w:numPr>
      </w:pPr>
      <w:r>
        <w:t>„Die Frau welche wie ein Pferd aussah“</w:t>
      </w:r>
    </w:p>
    <w:p w14:paraId="1243E5B8" w14:textId="69DC9802" w:rsidR="00A134E1" w:rsidRDefault="006B6C37" w:rsidP="006B6C37">
      <w:pPr>
        <w:pStyle w:val="ListParagraph"/>
        <w:numPr>
          <w:ilvl w:val="0"/>
          <w:numId w:val="5"/>
        </w:numPr>
      </w:pPr>
      <w:r>
        <w:t>Mix aus auktorialer Erzählperspektive und Personaler.</w:t>
      </w:r>
    </w:p>
    <w:p w14:paraId="1E6D78F9" w14:textId="77777777" w:rsidR="00104444" w:rsidRDefault="00104444" w:rsidP="00104444">
      <w:pPr>
        <w:pStyle w:val="ListParagraph"/>
        <w:numPr>
          <w:ilvl w:val="1"/>
          <w:numId w:val="5"/>
        </w:numPr>
      </w:pPr>
      <w:r>
        <w:t>Oftmals scheint der Erzähler alle Situationen bereits zu kennen, wobei er ebenfalls oft so wirkt, als wäre er mitten im Geschehen und als erzähle er von der Sicht einer betroffenen Person</w:t>
      </w:r>
    </w:p>
    <w:p w14:paraId="4EC0830E" w14:textId="1CA06836" w:rsidR="00104444" w:rsidRDefault="00104444" w:rsidP="00104444">
      <w:pPr>
        <w:pStyle w:val="ListParagraph"/>
        <w:numPr>
          <w:ilvl w:val="2"/>
          <w:numId w:val="5"/>
        </w:numPr>
      </w:pPr>
      <w:r>
        <w:t>Beispiel: Niemand war da für Serenity</w:t>
      </w:r>
    </w:p>
    <w:p w14:paraId="50CA9EC8" w14:textId="4FB215E9" w:rsidR="00104444" w:rsidRPr="00104444" w:rsidRDefault="00104444" w:rsidP="00104444">
      <w:pPr>
        <w:pStyle w:val="ListParagraph"/>
        <w:numPr>
          <w:ilvl w:val="2"/>
          <w:numId w:val="5"/>
        </w:numPr>
        <w:rPr>
          <w:i/>
          <w:iCs/>
        </w:rPr>
      </w:pPr>
      <w:r w:rsidRPr="00104444">
        <w:rPr>
          <w:i/>
          <w:iCs/>
        </w:rPr>
        <w:t>Und Christopher…</w:t>
      </w:r>
    </w:p>
    <w:p w14:paraId="65293F71" w14:textId="44434BF1" w:rsidR="000F7DCF" w:rsidRDefault="00104444" w:rsidP="000F7DCF">
      <w:pPr>
        <w:pStyle w:val="ListParagraph"/>
        <w:ind w:left="2160"/>
        <w:rPr>
          <w:i/>
          <w:iCs/>
        </w:rPr>
      </w:pPr>
      <w:r w:rsidRPr="00104444">
        <w:rPr>
          <w:i/>
          <w:iCs/>
        </w:rPr>
        <w:t xml:space="preserve">Nein, von dem war auch nichts zu erwarten. Was wollte sie überhaupt von dem? Das war doch alles </w:t>
      </w:r>
      <w:proofErr w:type="gramStart"/>
      <w:r w:rsidRPr="00104444">
        <w:rPr>
          <w:i/>
          <w:iCs/>
        </w:rPr>
        <w:t>Quatsch</w:t>
      </w:r>
      <w:proofErr w:type="gramEnd"/>
      <w:r w:rsidRPr="00104444">
        <w:rPr>
          <w:i/>
          <w:iCs/>
        </w:rPr>
        <w:t xml:space="preserve">. Das Einzige was der in den Arm nahm, war ein Computer. Gut, dass sie in Madonna </w:t>
      </w:r>
      <w:proofErr w:type="spellStart"/>
      <w:r w:rsidRPr="00104444">
        <w:rPr>
          <w:i/>
          <w:iCs/>
        </w:rPr>
        <w:t>Two</w:t>
      </w:r>
      <w:proofErr w:type="spellEnd"/>
      <w:r w:rsidRPr="00104444">
        <w:rPr>
          <w:i/>
          <w:iCs/>
        </w:rPr>
        <w:t xml:space="preserve"> Eagles wenigstens eine Freundin hier im Camp hatte, mit der sie reden konnte.</w:t>
      </w:r>
    </w:p>
    <w:p w14:paraId="64C53B8F" w14:textId="2E7AD989" w:rsidR="000F7DCF" w:rsidRPr="000F7DCF" w:rsidRDefault="000F7DCF" w:rsidP="000F7DCF">
      <w:pPr>
        <w:pStyle w:val="ListParagraph"/>
        <w:numPr>
          <w:ilvl w:val="0"/>
          <w:numId w:val="15"/>
        </w:numPr>
        <w:rPr>
          <w:i/>
          <w:iCs/>
        </w:rPr>
      </w:pPr>
      <w:r>
        <w:t xml:space="preserve">Es werden teilweise sehr oft rhetorische Stilmittel verwendet, um </w:t>
      </w:r>
      <w:r w:rsidR="005C038D">
        <w:t>Christophers</w:t>
      </w:r>
      <w:r>
        <w:t xml:space="preserve"> Kampf mit der Kohärenz zu beschreiben</w:t>
      </w:r>
    </w:p>
    <w:p w14:paraId="1E184AE2" w14:textId="16C3331B" w:rsidR="000F7DCF" w:rsidRPr="006C0CBB" w:rsidRDefault="000F7DCF" w:rsidP="000F7DCF">
      <w:pPr>
        <w:pStyle w:val="ListParagraph"/>
        <w:numPr>
          <w:ilvl w:val="1"/>
          <w:numId w:val="15"/>
        </w:numPr>
        <w:rPr>
          <w:i/>
          <w:iCs/>
        </w:rPr>
      </w:pPr>
      <w:r>
        <w:t xml:space="preserve">„Nicht aufgeben, weitermachen“ </w:t>
      </w:r>
      <w:r w:rsidRPr="000F7DCF">
        <w:rPr>
          <w:i/>
          <w:iCs/>
        </w:rPr>
        <w:t>2 Sätze weiter</w:t>
      </w:r>
      <w:r>
        <w:t xml:space="preserve"> „Nicht aufgeben, weitermachen“</w:t>
      </w:r>
    </w:p>
    <w:p w14:paraId="598C4CE0" w14:textId="546AFFD3" w:rsidR="006C0CBB" w:rsidRPr="000F7DCF" w:rsidRDefault="006C0CBB" w:rsidP="006C0CBB">
      <w:pPr>
        <w:pStyle w:val="ListParagraph"/>
        <w:numPr>
          <w:ilvl w:val="0"/>
          <w:numId w:val="15"/>
        </w:numPr>
        <w:rPr>
          <w:i/>
          <w:iCs/>
        </w:rPr>
      </w:pPr>
      <w:r>
        <w:t>In diesem Buch speziell: Von Unterkapitel zu Unterkapitel springt er von einem Szenario zum anderen ohne jegliche Überleitung. Es kann der Fall sein, dass gerade in einem Kapitel Spannung aufgebaut wird, und im nächsten davon erzählt wird, wie sich jemand die Haare wäscht</w:t>
      </w:r>
    </w:p>
    <w:p w14:paraId="1D93887D" w14:textId="5EE34EBB" w:rsidR="00865092" w:rsidRPr="00D12194" w:rsidRDefault="00865092" w:rsidP="00865092">
      <w:pPr>
        <w:pStyle w:val="Heading2"/>
      </w:pPr>
      <w:r w:rsidRPr="00D12194">
        <w:t>Inhalt</w:t>
      </w:r>
    </w:p>
    <w:p w14:paraId="377460B5" w14:textId="4276F164" w:rsidR="00865092" w:rsidRPr="00D12194" w:rsidRDefault="00D12194" w:rsidP="00D12194">
      <w:pPr>
        <w:pStyle w:val="Heading3"/>
      </w:pPr>
      <w:r w:rsidRPr="00D12194">
        <w:t>Warnsignale</w:t>
      </w:r>
    </w:p>
    <w:p w14:paraId="681754B4" w14:textId="1C270453" w:rsidR="00D12194" w:rsidRDefault="00D12194" w:rsidP="00F73BF9">
      <w:pPr>
        <w:pStyle w:val="ListParagraph"/>
        <w:numPr>
          <w:ilvl w:val="0"/>
          <w:numId w:val="3"/>
        </w:numPr>
      </w:pPr>
      <w:r w:rsidRPr="00D12194">
        <w:t xml:space="preserve">Beginn mit “Upgrading” einer Frau. </w:t>
      </w:r>
    </w:p>
    <w:p w14:paraId="1FDDB11B" w14:textId="3882B9BC" w:rsidR="00A134E1" w:rsidRDefault="00A134E1" w:rsidP="00A134E1">
      <w:pPr>
        <w:pStyle w:val="ListParagraph"/>
        <w:numPr>
          <w:ilvl w:val="1"/>
          <w:numId w:val="3"/>
        </w:numPr>
      </w:pPr>
      <w:r>
        <w:t xml:space="preserve">Der Prozess wird sehr genau beschrieben und eine Szene wird gesetzt, dass die um ihr Kind besorgte Frau die mysteriösen Personen hereinlässt </w:t>
      </w:r>
    </w:p>
    <w:p w14:paraId="0A1C2D0E" w14:textId="2F685061" w:rsidR="00A134E1" w:rsidRPr="00D12194" w:rsidRDefault="00A134E1" w:rsidP="00A134E1">
      <w:pPr>
        <w:pStyle w:val="ListParagraph"/>
        <w:numPr>
          <w:ilvl w:val="1"/>
          <w:numId w:val="3"/>
        </w:numPr>
      </w:pPr>
      <w:r>
        <w:t xml:space="preserve">Es stellt sich heraus sie seien Upgrader und beginnen die Dame den Chip einzupflanzen, so wie es auch im ersten Teil </w:t>
      </w:r>
      <w:r w:rsidR="006B6C37">
        <w:t>geschieht</w:t>
      </w:r>
    </w:p>
    <w:p w14:paraId="58837A89" w14:textId="40ED978F" w:rsidR="00D12194" w:rsidRDefault="00D12194" w:rsidP="00F73BF9">
      <w:pPr>
        <w:pStyle w:val="ListParagraph"/>
        <w:numPr>
          <w:ilvl w:val="0"/>
          <w:numId w:val="3"/>
        </w:numPr>
      </w:pPr>
      <w:r>
        <w:t>Jeremiah Jones und Lilian reden über Zukunft von Serenity und Situation im Camp</w:t>
      </w:r>
    </w:p>
    <w:p w14:paraId="01FB58AC" w14:textId="40E01C60" w:rsidR="00D12194" w:rsidRDefault="00D12194" w:rsidP="00F73BF9">
      <w:pPr>
        <w:pStyle w:val="ListParagraph"/>
        <w:numPr>
          <w:ilvl w:val="1"/>
          <w:numId w:val="3"/>
        </w:numPr>
      </w:pPr>
      <w:r>
        <w:t>Lilian glaubt Jeremiah nicht und sie beginnen zu streiten</w:t>
      </w:r>
    </w:p>
    <w:p w14:paraId="2A7057BB" w14:textId="19D8FFFE" w:rsidR="00D12194" w:rsidRDefault="00D12194" w:rsidP="00F73BF9">
      <w:pPr>
        <w:pStyle w:val="ListParagraph"/>
        <w:numPr>
          <w:ilvl w:val="0"/>
          <w:numId w:val="3"/>
        </w:numPr>
      </w:pPr>
      <w:r>
        <w:t>Im Camp wird spricht niemand mehr mit Christopher, weil sie enttäuscht mit ihm sind</w:t>
      </w:r>
    </w:p>
    <w:p w14:paraId="34E17A15" w14:textId="48BF29F6" w:rsidR="00F73BF9" w:rsidRDefault="00F73BF9" w:rsidP="00F73BF9">
      <w:pPr>
        <w:pStyle w:val="ListParagraph"/>
        <w:numPr>
          <w:ilvl w:val="0"/>
          <w:numId w:val="3"/>
        </w:numPr>
      </w:pPr>
      <w:r>
        <w:t>Lilian und Jeremiah halten am Parkplatz eines Supermarkts</w:t>
      </w:r>
    </w:p>
    <w:p w14:paraId="68B99AEE" w14:textId="0F2E4C25" w:rsidR="00F73BF9" w:rsidRDefault="00F73BF9" w:rsidP="00F73BF9">
      <w:pPr>
        <w:pStyle w:val="ListParagraph"/>
        <w:numPr>
          <w:ilvl w:val="1"/>
          <w:numId w:val="3"/>
        </w:numPr>
      </w:pPr>
      <w:r>
        <w:t>Festlegung was alles im Bann der Kohärenz liegt</w:t>
      </w:r>
    </w:p>
    <w:p w14:paraId="7E2BD84B" w14:textId="7B4190C2" w:rsidR="00F73BF9" w:rsidRDefault="00F73BF9" w:rsidP="00F73BF9">
      <w:pPr>
        <w:pStyle w:val="ListParagraph"/>
        <w:numPr>
          <w:ilvl w:val="1"/>
          <w:numId w:val="3"/>
        </w:numPr>
      </w:pPr>
      <w:r>
        <w:t>Lilian fährt allein nach Hause und Jeremiah geht zurück ins Camp</w:t>
      </w:r>
    </w:p>
    <w:p w14:paraId="64553DDB" w14:textId="242C290F" w:rsidR="00F73BF9" w:rsidRDefault="00F73BF9" w:rsidP="00F73BF9">
      <w:pPr>
        <w:pStyle w:val="ListParagraph"/>
        <w:numPr>
          <w:ilvl w:val="0"/>
          <w:numId w:val="3"/>
        </w:numPr>
      </w:pPr>
      <w:r>
        <w:t>// Nichts Relevantes</w:t>
      </w:r>
    </w:p>
    <w:p w14:paraId="2F558087" w14:textId="03339206" w:rsidR="00F73BF9" w:rsidRDefault="00F73BF9" w:rsidP="00F73BF9">
      <w:pPr>
        <w:pStyle w:val="ListParagraph"/>
        <w:numPr>
          <w:ilvl w:val="0"/>
          <w:numId w:val="3"/>
        </w:numPr>
      </w:pPr>
      <w:r>
        <w:t>Christophers Vater hat Gedankenverlust wegen Entfernung des Chips am Ende von Black*Out</w:t>
      </w:r>
    </w:p>
    <w:p w14:paraId="6C7599D6" w14:textId="05AA17C9" w:rsidR="00F73BF9" w:rsidRDefault="00F73BF9" w:rsidP="00F73BF9">
      <w:pPr>
        <w:pStyle w:val="ListParagraph"/>
        <w:numPr>
          <w:ilvl w:val="1"/>
          <w:numId w:val="3"/>
        </w:numPr>
      </w:pPr>
      <w:r>
        <w:lastRenderedPageBreak/>
        <w:t>Er möchte dem Camp etwas wichtiges Mitteilen, erinnert sich aber nicht daran und beschreibt dieses Gefühl, wie wenn einen ein Wort auf der Zunge liege, nur eben mit einer Tatsache, statt einem Wort</w:t>
      </w:r>
    </w:p>
    <w:p w14:paraId="5F9BBA01" w14:textId="710B485A" w:rsidR="00F73BF9" w:rsidRDefault="00A134E1" w:rsidP="00F73BF9">
      <w:pPr>
        <w:pStyle w:val="ListParagraph"/>
        <w:numPr>
          <w:ilvl w:val="0"/>
          <w:numId w:val="3"/>
        </w:numPr>
      </w:pPr>
      <w:r>
        <w:t xml:space="preserve">Lilian ist zuhause angekommen und macht sich weiterhin Sorgen um </w:t>
      </w:r>
      <w:proofErr w:type="spellStart"/>
      <w:r>
        <w:t>Serenitys</w:t>
      </w:r>
      <w:proofErr w:type="spellEnd"/>
      <w:r>
        <w:t xml:space="preserve"> Schulabschluss</w:t>
      </w:r>
    </w:p>
    <w:p w14:paraId="58E396CF" w14:textId="0906710B" w:rsidR="00A134E1" w:rsidRDefault="00A134E1" w:rsidP="00A134E1">
      <w:pPr>
        <w:pStyle w:val="ListParagraph"/>
        <w:numPr>
          <w:ilvl w:val="1"/>
          <w:numId w:val="3"/>
        </w:numPr>
      </w:pPr>
      <w:r>
        <w:t>Sie wird von einer Gruppe grau angezogener Personen begrüßt, welche von Beirat der Schule von Serenity zu sein scheinen</w:t>
      </w:r>
    </w:p>
    <w:p w14:paraId="572B6845" w14:textId="3CA86AA5" w:rsidR="00A134E1" w:rsidRDefault="00A134E1" w:rsidP="00A134E1">
      <w:pPr>
        <w:pStyle w:val="ListParagraph"/>
        <w:numPr>
          <w:ilvl w:val="1"/>
          <w:numId w:val="3"/>
        </w:numPr>
      </w:pPr>
      <w:r>
        <w:t>Lilian muss Pizza aus dem Ofen holen, damit diese nicht verbrennt und verspricht den hereingebetenen Damen, gleich für sie bereit zu sein</w:t>
      </w:r>
    </w:p>
    <w:p w14:paraId="63DF25EE" w14:textId="0BD9369F" w:rsidR="006B6C37" w:rsidRDefault="00A134E1" w:rsidP="00A134E1">
      <w:pPr>
        <w:pStyle w:val="ListParagraph"/>
        <w:numPr>
          <w:ilvl w:val="1"/>
          <w:numId w:val="3"/>
        </w:numPr>
      </w:pPr>
      <w:r>
        <w:t>Als Lilian zurückkommt, liegt ein Koffer mit einer</w:t>
      </w:r>
      <w:r w:rsidR="006B6C37">
        <w:t xml:space="preserve"> Upgrader-Pistole auf dem Tisch und Lilian wird gefesselt</w:t>
      </w:r>
    </w:p>
    <w:p w14:paraId="02F4225C" w14:textId="54878F7D" w:rsidR="006B6C37" w:rsidRDefault="006B6C37" w:rsidP="00141905">
      <w:pPr>
        <w:pStyle w:val="Heading3"/>
      </w:pPr>
      <w:r>
        <w:t>Abwehrmanöver</w:t>
      </w:r>
    </w:p>
    <w:p w14:paraId="6F988759" w14:textId="4C5DDA77" w:rsidR="006B6C37" w:rsidRDefault="006B6C37" w:rsidP="006B6C37">
      <w:pPr>
        <w:pStyle w:val="ListParagraph"/>
        <w:numPr>
          <w:ilvl w:val="0"/>
          <w:numId w:val="3"/>
        </w:numPr>
      </w:pPr>
      <w:r>
        <w:t>Es wird an einem Lagerfeuer im Camp gesungen und Christopher wird wie üblich nur mit Seitenblicken zur Kenntnis genommen</w:t>
      </w:r>
    </w:p>
    <w:p w14:paraId="4792F740" w14:textId="316E7C68" w:rsidR="006B6C37" w:rsidRDefault="006B6C37" w:rsidP="006B6C37">
      <w:pPr>
        <w:pStyle w:val="ListParagraph"/>
        <w:numPr>
          <w:ilvl w:val="1"/>
          <w:numId w:val="3"/>
        </w:numPr>
      </w:pPr>
      <w:r>
        <w:t>Serenity setzt sich neben ihn und unterhält sich mit ihm</w:t>
      </w:r>
    </w:p>
    <w:p w14:paraId="76A77F37" w14:textId="2BC830AC" w:rsidR="006B6C37" w:rsidRDefault="006B6C37" w:rsidP="006B6C37">
      <w:pPr>
        <w:pStyle w:val="ListParagraph"/>
        <w:numPr>
          <w:ilvl w:val="1"/>
          <w:numId w:val="3"/>
        </w:numPr>
      </w:pPr>
      <w:r>
        <w:t xml:space="preserve">Christopher ist nun emotionaler als im ersten Teil und er kümmert sich darum, was andere von ihm halten würden. </w:t>
      </w:r>
    </w:p>
    <w:p w14:paraId="39FFFD11" w14:textId="41746216" w:rsidR="00104444" w:rsidRDefault="00104444" w:rsidP="006B6C37">
      <w:pPr>
        <w:pStyle w:val="ListParagraph"/>
        <w:numPr>
          <w:ilvl w:val="1"/>
          <w:numId w:val="3"/>
        </w:numPr>
      </w:pPr>
      <w:r>
        <w:t>Das Camp macht sich Sorgen um James Kidds mentalen Zustand, da er helfen könnte die Kohärenz zu besiegen</w:t>
      </w:r>
    </w:p>
    <w:p w14:paraId="28E3C7ED" w14:textId="3F07E22A" w:rsidR="00104444" w:rsidRDefault="00104444" w:rsidP="00104444">
      <w:pPr>
        <w:pStyle w:val="ListParagraph"/>
        <w:numPr>
          <w:ilvl w:val="0"/>
          <w:numId w:val="3"/>
        </w:numPr>
      </w:pPr>
      <w:r>
        <w:t>Christopher beschreibt den Kampf gegen die Kohärenz als Hoffnungslos</w:t>
      </w:r>
    </w:p>
    <w:p w14:paraId="2C7C48EA" w14:textId="1CB8BAD1" w:rsidR="00104444" w:rsidRDefault="00104444" w:rsidP="00104444">
      <w:pPr>
        <w:pStyle w:val="ListParagraph"/>
        <w:numPr>
          <w:ilvl w:val="1"/>
          <w:numId w:val="3"/>
        </w:numPr>
      </w:pPr>
      <w:r>
        <w:t>Empörung im Camp, und Fragestellung, warum man es dann überhaupt versuche</w:t>
      </w:r>
      <w:r w:rsidR="00DC4D75">
        <w:t xml:space="preserve"> gegen sie anzukämpfen</w:t>
      </w:r>
    </w:p>
    <w:p w14:paraId="75E3A8A2" w14:textId="7846B7DE" w:rsidR="00DC4D75" w:rsidRDefault="00DC4D75" w:rsidP="00104444">
      <w:pPr>
        <w:pStyle w:val="ListParagraph"/>
        <w:numPr>
          <w:ilvl w:val="1"/>
          <w:numId w:val="3"/>
        </w:numPr>
      </w:pPr>
      <w:r>
        <w:t xml:space="preserve">Die Musiker, welche neben dem Lagerfeuer Musik spielten, bekamen von dem Gespräch nichts mit. Bei dieser Musikantengruppe war auch Madonna </w:t>
      </w:r>
      <w:proofErr w:type="spellStart"/>
      <w:r>
        <w:t>Two</w:t>
      </w:r>
      <w:proofErr w:type="spellEnd"/>
      <w:r>
        <w:t xml:space="preserve"> Eagles dabei</w:t>
      </w:r>
    </w:p>
    <w:p w14:paraId="42C8C58C" w14:textId="4C08C2C6" w:rsidR="00DC4D75" w:rsidRDefault="00DC4D75" w:rsidP="00104444">
      <w:pPr>
        <w:pStyle w:val="ListParagraph"/>
        <w:numPr>
          <w:ilvl w:val="1"/>
          <w:numId w:val="3"/>
        </w:numPr>
      </w:pPr>
      <w:r>
        <w:t>Serenity möchte Madonna ihre Situation schildern, aber tut es nicht, da dies „ihr nur den Appetit verschlagen würde“</w:t>
      </w:r>
    </w:p>
    <w:p w14:paraId="0724FAFA" w14:textId="5EF28E79" w:rsidR="00DC4D75" w:rsidRDefault="0002035B" w:rsidP="00DC4D75">
      <w:pPr>
        <w:pStyle w:val="ListParagraph"/>
        <w:numPr>
          <w:ilvl w:val="0"/>
          <w:numId w:val="3"/>
        </w:numPr>
      </w:pPr>
      <w:r>
        <w:t xml:space="preserve">Kyle und Brian beobachten die Situation im Haus von </w:t>
      </w:r>
      <w:proofErr w:type="spellStart"/>
      <w:r>
        <w:t>Serenitys</w:t>
      </w:r>
      <w:proofErr w:type="spellEnd"/>
      <w:r>
        <w:t xml:space="preserve"> Mutter und beginnen mit einer Rettungsaktion</w:t>
      </w:r>
    </w:p>
    <w:p w14:paraId="1A50B038" w14:textId="5206FB87" w:rsidR="0002035B" w:rsidRDefault="0002035B" w:rsidP="0002035B">
      <w:pPr>
        <w:pStyle w:val="ListParagraph"/>
        <w:numPr>
          <w:ilvl w:val="1"/>
          <w:numId w:val="3"/>
        </w:numPr>
      </w:pPr>
      <w:r>
        <w:t xml:space="preserve">Sie verwenden </w:t>
      </w:r>
      <w:r>
        <w:rPr>
          <w:i/>
          <w:iCs/>
        </w:rPr>
        <w:t>Jammer,</w:t>
      </w:r>
      <w:r>
        <w:t xml:space="preserve"> welche dazu dienen sollen, das Mobilfunknetz, worüber die Kohärenz miteinander kommuniziert, zu stören</w:t>
      </w:r>
    </w:p>
    <w:p w14:paraId="6A8104BB" w14:textId="75621A66" w:rsidR="0002035B" w:rsidRDefault="0002035B" w:rsidP="0002035B">
      <w:pPr>
        <w:pStyle w:val="ListParagraph"/>
        <w:numPr>
          <w:ilvl w:val="1"/>
          <w:numId w:val="3"/>
        </w:numPr>
      </w:pPr>
      <w:r>
        <w:t>Jammer scheinen nicht zu wirken und Upgrader taukeln durch die Gegend</w:t>
      </w:r>
    </w:p>
    <w:p w14:paraId="37910E8F" w14:textId="70CE8C08" w:rsidR="0002035B" w:rsidRDefault="0002035B" w:rsidP="0002035B">
      <w:pPr>
        <w:pStyle w:val="ListParagraph"/>
        <w:numPr>
          <w:ilvl w:val="1"/>
          <w:numId w:val="3"/>
        </w:numPr>
      </w:pPr>
      <w:r>
        <w:t>Sie werden von der Kohärenz erkannt, was bedeutet, dass mehr Upgrader im Anmarsch sind</w:t>
      </w:r>
    </w:p>
    <w:p w14:paraId="7A7C12FE" w14:textId="6037E4F5" w:rsidR="0002035B" w:rsidRDefault="0002035B" w:rsidP="0002035B">
      <w:pPr>
        <w:pStyle w:val="ListParagraph"/>
        <w:numPr>
          <w:ilvl w:val="0"/>
          <w:numId w:val="3"/>
        </w:numPr>
      </w:pPr>
      <w:r>
        <w:t xml:space="preserve">Madonna setzt sich neben Christopher und </w:t>
      </w:r>
      <w:r w:rsidR="00D95C18">
        <w:t>fragt,</w:t>
      </w:r>
      <w:r>
        <w:t xml:space="preserve"> ob man in der Kohärenz noch einen Musikgeschmack hat</w:t>
      </w:r>
    </w:p>
    <w:p w14:paraId="42948FEB" w14:textId="42EFA0FD" w:rsidR="0002035B" w:rsidRDefault="0002035B" w:rsidP="0002035B">
      <w:pPr>
        <w:pStyle w:val="ListParagraph"/>
        <w:numPr>
          <w:ilvl w:val="1"/>
          <w:numId w:val="3"/>
        </w:numPr>
      </w:pPr>
      <w:r>
        <w:t xml:space="preserve">Es wird </w:t>
      </w:r>
      <w:r w:rsidR="00D95C18">
        <w:t>erklärt,</w:t>
      </w:r>
      <w:r>
        <w:t xml:space="preserve"> dass man keinerlei Geschmack für irgendeine Kunstform habe, wenn man </w:t>
      </w:r>
      <w:r w:rsidR="00D95C18">
        <w:t>Teil</w:t>
      </w:r>
      <w:r>
        <w:t xml:space="preserve"> der Kohärenz sei</w:t>
      </w:r>
    </w:p>
    <w:p w14:paraId="598A803F" w14:textId="197E6795" w:rsidR="0002035B" w:rsidRDefault="0002035B" w:rsidP="0002035B">
      <w:pPr>
        <w:pStyle w:val="ListParagraph"/>
        <w:numPr>
          <w:ilvl w:val="1"/>
          <w:numId w:val="3"/>
        </w:numPr>
      </w:pPr>
      <w:r>
        <w:t>Madonna meint, sie wolle es nicht mehr länger vor sich schieben, eigene Lieder zu singen</w:t>
      </w:r>
    </w:p>
    <w:p w14:paraId="21586C17" w14:textId="002793BA" w:rsidR="0002035B" w:rsidRDefault="0002035B" w:rsidP="0002035B">
      <w:pPr>
        <w:pStyle w:val="ListParagraph"/>
        <w:numPr>
          <w:ilvl w:val="0"/>
          <w:numId w:val="3"/>
        </w:numPr>
      </w:pPr>
      <w:r>
        <w:t xml:space="preserve">Kyle und Brian stürmen das Haus von </w:t>
      </w:r>
      <w:r w:rsidR="00D95C18">
        <w:t>Lilia,</w:t>
      </w:r>
      <w:r>
        <w:t xml:space="preserve"> um sie von den </w:t>
      </w:r>
      <w:proofErr w:type="spellStart"/>
      <w:r>
        <w:t>Upgradern</w:t>
      </w:r>
      <w:proofErr w:type="spellEnd"/>
      <w:r>
        <w:t xml:space="preserve"> zu retten</w:t>
      </w:r>
    </w:p>
    <w:p w14:paraId="70DF056C" w14:textId="307569E1" w:rsidR="0002035B" w:rsidRDefault="0002035B" w:rsidP="0002035B">
      <w:pPr>
        <w:pStyle w:val="ListParagraph"/>
        <w:numPr>
          <w:ilvl w:val="1"/>
          <w:numId w:val="3"/>
        </w:numPr>
      </w:pPr>
      <w:r>
        <w:t>Es kommt Verstärkung von der Kohärenz und es wird beschrieben wie ein Szenario aus einem Zombie-Film</w:t>
      </w:r>
    </w:p>
    <w:p w14:paraId="236BA4D3" w14:textId="735AEC02" w:rsidR="00FB033B" w:rsidRDefault="00FB033B" w:rsidP="0002035B">
      <w:pPr>
        <w:pStyle w:val="ListParagraph"/>
        <w:numPr>
          <w:ilvl w:val="1"/>
          <w:numId w:val="3"/>
        </w:numPr>
      </w:pPr>
      <w:r>
        <w:t>Auch Brian und Kyle bekamen Unterstützung von 2 Fremden, welche sich um die Verstärkung der Kohärenz auf der Straße kümmerten</w:t>
      </w:r>
    </w:p>
    <w:p w14:paraId="021CFDFE" w14:textId="207B088F" w:rsidR="00FB033B" w:rsidRDefault="00FB033B" w:rsidP="0002035B">
      <w:pPr>
        <w:pStyle w:val="ListParagraph"/>
        <w:numPr>
          <w:ilvl w:val="1"/>
          <w:numId w:val="3"/>
        </w:numPr>
      </w:pPr>
      <w:r>
        <w:lastRenderedPageBreak/>
        <w:t>Der Kampf innerhalb des Hauses wird gewonnen und Lilia entscheidet sich mit ins Camp zu kommen</w:t>
      </w:r>
    </w:p>
    <w:p w14:paraId="2B040827" w14:textId="2F82C1D5" w:rsidR="00FB033B" w:rsidRDefault="00FB033B" w:rsidP="00FB033B">
      <w:pPr>
        <w:pStyle w:val="ListParagraph"/>
        <w:numPr>
          <w:ilvl w:val="0"/>
          <w:numId w:val="3"/>
        </w:numPr>
      </w:pPr>
      <w:r>
        <w:t>Madonna spielt an ihrer Gitarre ein erstaunlich gutes Lied, welches sie selbst geschrieben hat</w:t>
      </w:r>
    </w:p>
    <w:p w14:paraId="4652E3F1" w14:textId="7EDCDE09" w:rsidR="00FB033B" w:rsidRDefault="00FB033B" w:rsidP="00FB033B">
      <w:pPr>
        <w:pStyle w:val="ListParagraph"/>
        <w:numPr>
          <w:ilvl w:val="1"/>
          <w:numId w:val="3"/>
        </w:numPr>
      </w:pPr>
      <w:r>
        <w:t>Es wird sich darüber unterhalten, warum die Kohärenz Christopher damals in der Wüste nicht töteten</w:t>
      </w:r>
    </w:p>
    <w:p w14:paraId="7A3EF880" w14:textId="757568A5" w:rsidR="00FB033B" w:rsidRDefault="00FB033B" w:rsidP="00FB033B">
      <w:pPr>
        <w:pStyle w:val="ListParagraph"/>
        <w:numPr>
          <w:ilvl w:val="1"/>
          <w:numId w:val="3"/>
        </w:numPr>
      </w:pPr>
      <w:r>
        <w:t>Es wird in den Raum geworfen, dass die Kohärenz Angst vor Chris habe</w:t>
      </w:r>
    </w:p>
    <w:p w14:paraId="343C6B97" w14:textId="5C2A92E4" w:rsidR="00FB033B" w:rsidRDefault="00FB033B" w:rsidP="00FB033B">
      <w:pPr>
        <w:pStyle w:val="ListParagraph"/>
        <w:numPr>
          <w:ilvl w:val="1"/>
          <w:numId w:val="3"/>
        </w:numPr>
      </w:pPr>
      <w:r>
        <w:t xml:space="preserve">Die Kohärenz wolle die Gruppe nur töten, um etwas zu beweisen, ähnlich wie wenn man Papiermüll nicht in seinen eigenen Mülleimer schmeißen wolle, sondern in den des Nachbarn, nur um zu beweisen, dass man es könne. </w:t>
      </w:r>
    </w:p>
    <w:p w14:paraId="7D605F2B" w14:textId="09C67B44" w:rsidR="00FB033B" w:rsidRDefault="00FB033B" w:rsidP="00FB033B">
      <w:pPr>
        <w:pStyle w:val="ListParagraph"/>
        <w:numPr>
          <w:ilvl w:val="0"/>
          <w:numId w:val="3"/>
        </w:numPr>
      </w:pPr>
      <w:r>
        <w:t>– 15. Es kommt die Idee auf, die Kohärenz damit zu besiegen, auf sie aufmerksam zu machen.</w:t>
      </w:r>
    </w:p>
    <w:p w14:paraId="1E738818" w14:textId="4CB6FD4E" w:rsidR="00FB033B" w:rsidRDefault="00FB033B" w:rsidP="00FB033B">
      <w:pPr>
        <w:pStyle w:val="ListParagraph"/>
        <w:numPr>
          <w:ilvl w:val="1"/>
          <w:numId w:val="3"/>
        </w:numPr>
      </w:pPr>
      <w:r>
        <w:t>Es ist geplant, eine Massenemail an alle E-Mail-Adressen dieser Welt zu versenden welche vor der Kohärenz warnen solle</w:t>
      </w:r>
    </w:p>
    <w:p w14:paraId="501E62B6" w14:textId="6C5796D1" w:rsidR="00FB033B" w:rsidRDefault="00FB033B" w:rsidP="00FB033B">
      <w:pPr>
        <w:pStyle w:val="ListParagraph"/>
        <w:numPr>
          <w:ilvl w:val="1"/>
          <w:numId w:val="3"/>
        </w:numPr>
      </w:pPr>
      <w:r>
        <w:t>Hierfür bauche Chris nur einen Computer mit Internetanschluss</w:t>
      </w:r>
    </w:p>
    <w:p w14:paraId="7741BB4C" w14:textId="45F9A0ED" w:rsidR="00D91496" w:rsidRDefault="00D91496" w:rsidP="00D91496">
      <w:pPr>
        <w:pStyle w:val="Heading3"/>
      </w:pPr>
      <w:r>
        <w:t>Geheimnisverrat</w:t>
      </w:r>
    </w:p>
    <w:p w14:paraId="149F8A61" w14:textId="192A4C45" w:rsidR="00D91496" w:rsidRDefault="00D91496" w:rsidP="00D91496">
      <w:pPr>
        <w:pStyle w:val="ListParagraph"/>
        <w:numPr>
          <w:ilvl w:val="0"/>
          <w:numId w:val="10"/>
        </w:numPr>
      </w:pPr>
      <w:r>
        <w:t xml:space="preserve">Dylan </w:t>
      </w:r>
      <w:proofErr w:type="spellStart"/>
      <w:r>
        <w:t>Farell</w:t>
      </w:r>
      <w:proofErr w:type="spellEnd"/>
      <w:r>
        <w:t xml:space="preserve"> holt sich Informationen des FBI über ausgedruckte Daten</w:t>
      </w:r>
    </w:p>
    <w:p w14:paraId="06BCA379" w14:textId="3DDC529A" w:rsidR="00D91496" w:rsidRDefault="00D91496" w:rsidP="00D91496">
      <w:pPr>
        <w:pStyle w:val="ListParagraph"/>
        <w:numPr>
          <w:ilvl w:val="0"/>
          <w:numId w:val="10"/>
        </w:numPr>
      </w:pPr>
      <w:r>
        <w:t>Christopher erklärt seinem Vater, sein defekter Chip wäre von ihm gekommen und er habe ihn eingepflanzt</w:t>
      </w:r>
    </w:p>
    <w:p w14:paraId="4859BD8E" w14:textId="3C52D138" w:rsidR="00D91496" w:rsidRDefault="00D91496" w:rsidP="00D91496">
      <w:pPr>
        <w:pStyle w:val="ListParagraph"/>
        <w:numPr>
          <w:ilvl w:val="1"/>
          <w:numId w:val="10"/>
        </w:numPr>
      </w:pPr>
      <w:r>
        <w:t>Der Vater scheint sich nicht daran zu erinnern, wobei er es tatsächlich unterbewusst getan hatte</w:t>
      </w:r>
    </w:p>
    <w:p w14:paraId="1AE408D3" w14:textId="452FD3EF" w:rsidR="00D91496" w:rsidRDefault="00D91496" w:rsidP="00D91496">
      <w:pPr>
        <w:pStyle w:val="ListParagraph"/>
        <w:numPr>
          <w:ilvl w:val="0"/>
          <w:numId w:val="10"/>
        </w:numPr>
      </w:pPr>
      <w:r>
        <w:t>Dylan sah neue Anschuldigungen, dass Jeremiah Jones Rechenzentren gesprengt habe, und er deshalb von der Polizei gesucht werden würde.</w:t>
      </w:r>
    </w:p>
    <w:p w14:paraId="4F6E2256" w14:textId="6E1A66A2" w:rsidR="00D91496" w:rsidRDefault="00D91496" w:rsidP="00D91496">
      <w:pPr>
        <w:pStyle w:val="ListParagraph"/>
        <w:numPr>
          <w:ilvl w:val="1"/>
          <w:numId w:val="10"/>
        </w:numPr>
      </w:pPr>
      <w:r>
        <w:t>Dylan kannte Jeremiah und wusste das dies nicht der Fall gewesen war und warnte deshalb bei jegliche Neuigkeit Jeremiah und seine Truppe, wenn die Fahndung von seiner Person Neuigkeiten aufwies</w:t>
      </w:r>
    </w:p>
    <w:p w14:paraId="01DD6939" w14:textId="313117BB" w:rsidR="00D91496" w:rsidRDefault="00D91496" w:rsidP="00D91496">
      <w:pPr>
        <w:pStyle w:val="ListParagraph"/>
        <w:numPr>
          <w:ilvl w:val="0"/>
          <w:numId w:val="10"/>
        </w:numPr>
      </w:pPr>
      <w:r>
        <w:t>Madonnas Lied bleibt in den Köpfen der Einwohner des Camps</w:t>
      </w:r>
    </w:p>
    <w:p w14:paraId="43683168" w14:textId="1383CE60" w:rsidR="00D91496" w:rsidRDefault="00D91496" w:rsidP="00D91496">
      <w:pPr>
        <w:pStyle w:val="ListParagraph"/>
        <w:numPr>
          <w:ilvl w:val="1"/>
          <w:numId w:val="10"/>
        </w:numPr>
      </w:pPr>
      <w:r>
        <w:t>Der Plan die Massenemails zu versenden wird verschärft</w:t>
      </w:r>
    </w:p>
    <w:p w14:paraId="4290E828" w14:textId="42E8D92C" w:rsidR="009C4627" w:rsidRDefault="009C4627" w:rsidP="00D91496">
      <w:pPr>
        <w:pStyle w:val="ListParagraph"/>
        <w:numPr>
          <w:ilvl w:val="1"/>
          <w:numId w:val="10"/>
        </w:numPr>
      </w:pPr>
      <w:r>
        <w:t>Madonna regt sich darüber auf, ihr</w:t>
      </w:r>
      <w:r w:rsidR="00D95C18">
        <w:t xml:space="preserve"> auf YouTube hochgeladenes</w:t>
      </w:r>
      <w:r>
        <w:t xml:space="preserve"> Video bekomme viel zu wenig Aufmerksamkeit, verglichen mit der Qualität davon</w:t>
      </w:r>
    </w:p>
    <w:p w14:paraId="187CCAFF" w14:textId="1DA8080E" w:rsidR="009C4627" w:rsidRDefault="009C4627" w:rsidP="00D91496">
      <w:pPr>
        <w:pStyle w:val="ListParagraph"/>
        <w:numPr>
          <w:ilvl w:val="1"/>
          <w:numId w:val="10"/>
        </w:numPr>
      </w:pPr>
      <w:r>
        <w:t>Pläne Zeitschriften und Fernsehsendungen dazu zu bringen über die Kohärenz zu berichten fallen und werden behandelt</w:t>
      </w:r>
    </w:p>
    <w:p w14:paraId="1E218DE4" w14:textId="560F760B" w:rsidR="00141905" w:rsidRDefault="00141905" w:rsidP="00141905">
      <w:pPr>
        <w:pStyle w:val="ListParagraph"/>
        <w:numPr>
          <w:ilvl w:val="0"/>
          <w:numId w:val="10"/>
        </w:numPr>
      </w:pPr>
      <w:r>
        <w:t>Dylan erfährt anhand eines Softwarefehlers, dass das FBI Hinweise bekomme habe, wo sich die Jones-Gruppe befinden solle</w:t>
      </w:r>
    </w:p>
    <w:p w14:paraId="2A306B2D" w14:textId="0BC6B89C" w:rsidR="00141905" w:rsidRDefault="00141905" w:rsidP="00141905">
      <w:pPr>
        <w:pStyle w:val="ListParagraph"/>
        <w:numPr>
          <w:ilvl w:val="1"/>
          <w:numId w:val="10"/>
        </w:numPr>
      </w:pPr>
      <w:r>
        <w:t>Er möchte die Gruppe schleunigst Informieren jedoch bemerken 2 Polizisten ihn und halten ihn auf</w:t>
      </w:r>
    </w:p>
    <w:p w14:paraId="61A4DFDC" w14:textId="62C3F7E6" w:rsidR="00141905" w:rsidRDefault="00141905" w:rsidP="00141905">
      <w:pPr>
        <w:pStyle w:val="Heading3"/>
      </w:pPr>
      <w:r>
        <w:t>Alarmzustand</w:t>
      </w:r>
    </w:p>
    <w:p w14:paraId="1C78D7FF" w14:textId="7BE73179" w:rsidR="00A134E1" w:rsidRDefault="00141905" w:rsidP="00D91496">
      <w:pPr>
        <w:pStyle w:val="ListParagraph"/>
        <w:numPr>
          <w:ilvl w:val="0"/>
          <w:numId w:val="10"/>
        </w:numPr>
      </w:pPr>
      <w:r>
        <w:t xml:space="preserve">Madonna fragt </w:t>
      </w:r>
      <w:r w:rsidR="002B2D90">
        <w:t>Christopher,</w:t>
      </w:r>
      <w:r>
        <w:t xml:space="preserve"> ob er es nicht hinbekäme, ihr Video auf YouTubes Startseite zu </w:t>
      </w:r>
      <w:r w:rsidR="00AE47D0">
        <w:t>befördern,</w:t>
      </w:r>
      <w:r>
        <w:t xml:space="preserve"> </w:t>
      </w:r>
      <w:r w:rsidR="00AE47D0">
        <w:t>umso</w:t>
      </w:r>
      <w:r>
        <w:t xml:space="preserve"> mehr Aufmerksamkeit auf dieses zu lenken.</w:t>
      </w:r>
    </w:p>
    <w:p w14:paraId="4DE3BBBA" w14:textId="1C5C3587" w:rsidR="00141905" w:rsidRDefault="00141905" w:rsidP="00141905">
      <w:pPr>
        <w:pStyle w:val="ListParagraph"/>
        <w:numPr>
          <w:ilvl w:val="1"/>
          <w:numId w:val="10"/>
        </w:numPr>
      </w:pPr>
      <w:r>
        <w:t xml:space="preserve">Christopher gefällt die Idee, da er damit testen könnte, wie viele Leute die </w:t>
      </w:r>
      <w:r w:rsidR="002B2D90">
        <w:t>Massenemail erreichen würde, wenn sie planen die Menschheit über die Kohärenz zu Informieren</w:t>
      </w:r>
    </w:p>
    <w:p w14:paraId="65DDDC9E" w14:textId="41DBD810" w:rsidR="002B2D90" w:rsidRDefault="00AE47D0" w:rsidP="00AE47D0">
      <w:pPr>
        <w:pStyle w:val="ListParagraph"/>
        <w:numPr>
          <w:ilvl w:val="1"/>
          <w:numId w:val="10"/>
        </w:numPr>
      </w:pPr>
      <w:r>
        <w:t>Es wird geplant</w:t>
      </w:r>
      <w:r w:rsidR="002B2D90">
        <w:t xml:space="preserve"> in die Stadt </w:t>
      </w:r>
      <w:r>
        <w:t xml:space="preserve">zu fahren, </w:t>
      </w:r>
      <w:r w:rsidR="002B2D90">
        <w:t xml:space="preserve">um ein Internet-Café aufzusuchen </w:t>
      </w:r>
      <w:r>
        <w:t>womit Christopher daraufhin die E-Mails versenden könnte</w:t>
      </w:r>
    </w:p>
    <w:p w14:paraId="187E4E18" w14:textId="4A57BECB" w:rsidR="002B2D90" w:rsidRDefault="002B2D90" w:rsidP="00AE47D0">
      <w:pPr>
        <w:pStyle w:val="ListParagraph"/>
        <w:numPr>
          <w:ilvl w:val="0"/>
          <w:numId w:val="10"/>
        </w:numPr>
      </w:pPr>
      <w:r>
        <w:lastRenderedPageBreak/>
        <w:t xml:space="preserve"> </w:t>
      </w:r>
      <w:r w:rsidR="00AE47D0">
        <w:t>Lilian spricht ihre Tochter Serenity darauf an, wie ihr plan sei, den Schulabschluss zu bekommen und möchte ein Gespräch darüber mit ihr führen</w:t>
      </w:r>
    </w:p>
    <w:p w14:paraId="72EBA79C" w14:textId="1A378FD4" w:rsidR="00AE47D0" w:rsidRDefault="00AE47D0" w:rsidP="00AE47D0">
      <w:pPr>
        <w:pStyle w:val="ListParagraph"/>
        <w:numPr>
          <w:ilvl w:val="1"/>
          <w:numId w:val="10"/>
        </w:numPr>
      </w:pPr>
      <w:r>
        <w:t xml:space="preserve">Serenity ist nicht sonderlich begeistert </w:t>
      </w:r>
      <w:proofErr w:type="gramStart"/>
      <w:r>
        <w:t>davon</w:t>
      </w:r>
      <w:proofErr w:type="gramEnd"/>
      <w:r>
        <w:t xml:space="preserve"> weil sie mit Christopher plante in die Stadt zu fahren</w:t>
      </w:r>
    </w:p>
    <w:p w14:paraId="60957096" w14:textId="68DBA6BD" w:rsidR="00AE47D0" w:rsidRDefault="00AE47D0" w:rsidP="00AE47D0">
      <w:pPr>
        <w:pStyle w:val="ListParagraph"/>
        <w:numPr>
          <w:ilvl w:val="1"/>
          <w:numId w:val="10"/>
        </w:numPr>
      </w:pPr>
      <w:r>
        <w:t>Kyle schlägt vor, Madonna solle mit Chris in die Stadt fahren, weil er bei dem Familiengespräch dabei sein solle</w:t>
      </w:r>
    </w:p>
    <w:p w14:paraId="4D9889DC" w14:textId="2ECBA58D" w:rsidR="00AE47D0" w:rsidRDefault="007731EB" w:rsidP="00AE47D0">
      <w:pPr>
        <w:pStyle w:val="ListParagraph"/>
        <w:numPr>
          <w:ilvl w:val="0"/>
          <w:numId w:val="10"/>
        </w:numPr>
      </w:pPr>
      <w:r>
        <w:t>Dylan wird verhört warum er die Akten durchlese</w:t>
      </w:r>
    </w:p>
    <w:p w14:paraId="559AEF0F" w14:textId="7EE7C293" w:rsidR="007731EB" w:rsidRDefault="007731EB" w:rsidP="007731EB">
      <w:pPr>
        <w:pStyle w:val="ListParagraph"/>
        <w:numPr>
          <w:ilvl w:val="1"/>
          <w:numId w:val="10"/>
        </w:numPr>
      </w:pPr>
      <w:r>
        <w:t>Er meint er würde sich mit dem FBI beschäftigen, da er einen Roman schrieb worin es teilweise ums FBI ginge</w:t>
      </w:r>
    </w:p>
    <w:p w14:paraId="1C207CE3" w14:textId="14B09FCE" w:rsidR="007731EB" w:rsidRDefault="007731EB" w:rsidP="007731EB">
      <w:pPr>
        <w:pStyle w:val="ListParagraph"/>
        <w:numPr>
          <w:ilvl w:val="1"/>
          <w:numId w:val="10"/>
        </w:numPr>
      </w:pPr>
      <w:r>
        <w:t>Die Polizei ist misstrauisch und möchte den Roman lesen</w:t>
      </w:r>
    </w:p>
    <w:p w14:paraId="56EF53D0" w14:textId="248F89D0" w:rsidR="007731EB" w:rsidRDefault="007731EB" w:rsidP="007731EB">
      <w:pPr>
        <w:pStyle w:val="ListParagraph"/>
        <w:numPr>
          <w:ilvl w:val="0"/>
          <w:numId w:val="10"/>
        </w:numPr>
      </w:pPr>
      <w:r>
        <w:t>Christopher und Madonna fahren ins Internet-Café</w:t>
      </w:r>
    </w:p>
    <w:p w14:paraId="31A6A922" w14:textId="2E915795" w:rsidR="007731EB" w:rsidRDefault="007731EB" w:rsidP="007731EB">
      <w:pPr>
        <w:pStyle w:val="ListParagraph"/>
        <w:numPr>
          <w:ilvl w:val="1"/>
          <w:numId w:val="10"/>
        </w:numPr>
      </w:pPr>
      <w:r>
        <w:t>Madonna zeigt während der Fahrt ein goldenes Gerät, worauf sie Musik von der Pop-Sängerin Cloud hat. „Für Notfälle“ hat sie dieses Gerät dabei, sagt sie</w:t>
      </w:r>
    </w:p>
    <w:p w14:paraId="18D9C5AC" w14:textId="0E0F2884" w:rsidR="007731EB" w:rsidRDefault="007731EB" w:rsidP="007731EB">
      <w:pPr>
        <w:pStyle w:val="ListParagraph"/>
        <w:numPr>
          <w:ilvl w:val="1"/>
          <w:numId w:val="10"/>
        </w:numPr>
      </w:pPr>
      <w:r>
        <w:t>Chris will seinen alten Hacker-Kollegen „</w:t>
      </w:r>
      <w:proofErr w:type="spellStart"/>
      <w:r>
        <w:t>Pentabyte</w:t>
      </w:r>
      <w:proofErr w:type="spellEnd"/>
      <w:r>
        <w:t>-man“ kontaktieren und fragen, ob Chris seine Computerpower verwenden darf, um die riesige Anzahl an E-Mails zu versenden.</w:t>
      </w:r>
    </w:p>
    <w:p w14:paraId="7691F75D" w14:textId="43BC843B" w:rsidR="007731EB" w:rsidRDefault="007731EB" w:rsidP="007731EB">
      <w:pPr>
        <w:pStyle w:val="ListParagraph"/>
        <w:numPr>
          <w:ilvl w:val="1"/>
          <w:numId w:val="10"/>
        </w:numPr>
      </w:pPr>
      <w:r>
        <w:t>Christopher wundert sich, warum sein Freund offline war, denn er war im Normalfall nie offline. Irgendetwas wirkte nicht normal</w:t>
      </w:r>
    </w:p>
    <w:p w14:paraId="3229B6A8" w14:textId="1C4E5344" w:rsidR="007731EB" w:rsidRDefault="007731EB" w:rsidP="007731EB">
      <w:pPr>
        <w:pStyle w:val="ListParagraph"/>
        <w:numPr>
          <w:ilvl w:val="1"/>
          <w:numId w:val="10"/>
        </w:numPr>
      </w:pPr>
      <w:r>
        <w:t>Während er wartete sah er sich</w:t>
      </w:r>
      <w:r w:rsidR="005910E4">
        <w:t xml:space="preserve"> Madonnas Video an, welches unglücklicherweise wirklich gut war. Unglücklicherweise deshalb, weil er mit einem Schlechten gerechnet hatte, damit er weiß wie viele Leute er nur mit der E-Mail erreichen würde </w:t>
      </w:r>
    </w:p>
    <w:p w14:paraId="03DD21F6" w14:textId="21A28801" w:rsidR="005910E4" w:rsidRDefault="005910E4" w:rsidP="005910E4">
      <w:pPr>
        <w:pStyle w:val="ListParagraph"/>
        <w:numPr>
          <w:ilvl w:val="0"/>
          <w:numId w:val="10"/>
        </w:numPr>
      </w:pPr>
      <w:r>
        <w:t xml:space="preserve">Dylan fährt mit dem FBI zu sich nach </w:t>
      </w:r>
      <w:proofErr w:type="gramStart"/>
      <w:r>
        <w:t>Hause</w:t>
      </w:r>
      <w:proofErr w:type="gramEnd"/>
      <w:r>
        <w:t xml:space="preserve"> um den Roman zu zeigen</w:t>
      </w:r>
    </w:p>
    <w:p w14:paraId="73484E33" w14:textId="31FC7175" w:rsidR="005910E4" w:rsidRDefault="005910E4" w:rsidP="005910E4">
      <w:pPr>
        <w:pStyle w:val="ListParagraph"/>
        <w:numPr>
          <w:ilvl w:val="1"/>
          <w:numId w:val="10"/>
        </w:numPr>
      </w:pPr>
      <w:r>
        <w:t>Dort angekommen begrüßt sie der Vermieter seiner Wohnung im Bademantel, Mr. Townsend</w:t>
      </w:r>
    </w:p>
    <w:p w14:paraId="3C99515F" w14:textId="6C1EEA1E" w:rsidR="0047176D" w:rsidRDefault="0047176D" w:rsidP="005910E4">
      <w:pPr>
        <w:pStyle w:val="ListParagraph"/>
        <w:numPr>
          <w:ilvl w:val="1"/>
          <w:numId w:val="10"/>
        </w:numPr>
      </w:pPr>
      <w:r>
        <w:t>Dylan lenkt von der Situation ab und kümmert sich nur um Mr. Townsend und fragt ihn wie es ihm gehe</w:t>
      </w:r>
    </w:p>
    <w:p w14:paraId="79087C61" w14:textId="103EE12E" w:rsidR="0047176D" w:rsidRDefault="0047176D" w:rsidP="0047176D">
      <w:pPr>
        <w:pStyle w:val="ListParagraph"/>
        <w:numPr>
          <w:ilvl w:val="0"/>
          <w:numId w:val="10"/>
        </w:numPr>
      </w:pPr>
      <w:r>
        <w:t xml:space="preserve">Ohne die Hilfe des </w:t>
      </w:r>
      <w:proofErr w:type="spellStart"/>
      <w:r>
        <w:t>Pentabyte</w:t>
      </w:r>
      <w:proofErr w:type="spellEnd"/>
      <w:r>
        <w:t>-Man war es für Chris unmöglich die Emails zu versenden</w:t>
      </w:r>
    </w:p>
    <w:p w14:paraId="57516AB1" w14:textId="16903168" w:rsidR="0047176D" w:rsidRDefault="0047176D" w:rsidP="0047176D">
      <w:pPr>
        <w:pStyle w:val="ListParagraph"/>
        <w:numPr>
          <w:ilvl w:val="1"/>
          <w:numId w:val="10"/>
        </w:numPr>
      </w:pPr>
      <w:r>
        <w:t xml:space="preserve">Madonna ärgerte sich darüber und wollte ihre Freundin </w:t>
      </w:r>
      <w:r w:rsidR="009D1B22">
        <w:t>anrufen,</w:t>
      </w:r>
      <w:r>
        <w:t xml:space="preserve"> um sie zu informieren, dass sie gleich berühmt werden würde.</w:t>
      </w:r>
    </w:p>
    <w:p w14:paraId="1DDD2F85" w14:textId="15BED0BD" w:rsidR="0047176D" w:rsidRDefault="0047176D" w:rsidP="0047176D">
      <w:pPr>
        <w:pStyle w:val="ListParagraph"/>
        <w:numPr>
          <w:ilvl w:val="1"/>
          <w:numId w:val="10"/>
        </w:numPr>
      </w:pPr>
      <w:r>
        <w:t xml:space="preserve">Christopher bemerkt, das goldene </w:t>
      </w:r>
      <w:r w:rsidR="009D1B22">
        <w:t>Ding,</w:t>
      </w:r>
      <w:r>
        <w:t xml:space="preserve"> das sie vorhin zeigte, war ein Handy gewesen und nicht ein stinknormaler mp3 </w:t>
      </w:r>
      <w:r w:rsidR="009D1B22">
        <w:t>Player</w:t>
      </w:r>
      <w:r w:rsidR="008B18F5">
        <w:t>, was im Camp strengstens verboten war, da sie dadurch sehr einfach geortet werden könnten.</w:t>
      </w:r>
    </w:p>
    <w:p w14:paraId="3F1C0CA7" w14:textId="33673594" w:rsidR="008B18F5" w:rsidRDefault="008B18F5" w:rsidP="0047176D">
      <w:pPr>
        <w:pStyle w:val="ListParagraph"/>
        <w:numPr>
          <w:ilvl w:val="1"/>
          <w:numId w:val="10"/>
        </w:numPr>
      </w:pPr>
      <w:r>
        <w:t>Es ist derzeit kein „Netz“ in der Stadt, da der Masten derzeit repariert werden würde.</w:t>
      </w:r>
    </w:p>
    <w:p w14:paraId="197F35BA" w14:textId="5BD6497C" w:rsidR="008B18F5" w:rsidRDefault="008B18F5" w:rsidP="0047176D">
      <w:pPr>
        <w:pStyle w:val="ListParagraph"/>
        <w:numPr>
          <w:ilvl w:val="1"/>
          <w:numId w:val="10"/>
        </w:numPr>
      </w:pPr>
      <w:proofErr w:type="spellStart"/>
      <w:r>
        <w:t>Pentabyte</w:t>
      </w:r>
      <w:proofErr w:type="spellEnd"/>
      <w:r>
        <w:t>-man meldet sich schlussendlich bei Chris</w:t>
      </w:r>
    </w:p>
    <w:p w14:paraId="46CE135B" w14:textId="59095905" w:rsidR="008B18F5" w:rsidRDefault="008B18F5" w:rsidP="008B18F5">
      <w:pPr>
        <w:pStyle w:val="ListParagraph"/>
        <w:numPr>
          <w:ilvl w:val="0"/>
          <w:numId w:val="10"/>
        </w:numPr>
      </w:pPr>
      <w:r>
        <w:t>Mr. Townsend wird immer wieder darauf aufmerksam gemacht, etwas sei mit seinen Augen nicht richtig, woraufhin er einen Anruf tätigt und einer Dame mitteilt „Ihr</w:t>
      </w:r>
      <w:r w:rsidR="00E03311">
        <w:t>e</w:t>
      </w:r>
      <w:r>
        <w:t xml:space="preserve"> Abwasserrechnung ist seit vierzehn Tagen überfällig“</w:t>
      </w:r>
    </w:p>
    <w:p w14:paraId="21B0C4B6" w14:textId="2BA81B44" w:rsidR="008B18F5" w:rsidRDefault="008B18F5" w:rsidP="008B18F5">
      <w:pPr>
        <w:pStyle w:val="ListParagraph"/>
        <w:numPr>
          <w:ilvl w:val="1"/>
          <w:numId w:val="10"/>
        </w:numPr>
      </w:pPr>
      <w:r>
        <w:t xml:space="preserve">Dylan zeigt dem </w:t>
      </w:r>
      <w:proofErr w:type="gramStart"/>
      <w:r>
        <w:t>FBI</w:t>
      </w:r>
      <w:proofErr w:type="gramEnd"/>
      <w:r>
        <w:t xml:space="preserve"> währenddessen sein Zimmer und zeigt den beiden Männern den Roman</w:t>
      </w:r>
    </w:p>
    <w:p w14:paraId="6B2AD977" w14:textId="3F4AE045" w:rsidR="008B18F5" w:rsidRDefault="008B18F5" w:rsidP="008B18F5">
      <w:pPr>
        <w:pStyle w:val="ListParagraph"/>
        <w:numPr>
          <w:ilvl w:val="1"/>
          <w:numId w:val="10"/>
        </w:numPr>
      </w:pPr>
      <w:r>
        <w:t>Bei Chris und Madonna befindet sich ein Typ welcher in Richtung der beiden „starrte“ was Christopher beunruhigte, welchen Madonna daraufhin ablenken gehen musste</w:t>
      </w:r>
    </w:p>
    <w:p w14:paraId="2ADE8695" w14:textId="1F3FA82C" w:rsidR="008B18F5" w:rsidRDefault="008B18F5" w:rsidP="008B18F5">
      <w:pPr>
        <w:pStyle w:val="ListParagraph"/>
        <w:numPr>
          <w:ilvl w:val="1"/>
          <w:numId w:val="10"/>
        </w:numPr>
      </w:pPr>
      <w:r>
        <w:lastRenderedPageBreak/>
        <w:t xml:space="preserve">Christopher warnt </w:t>
      </w:r>
      <w:proofErr w:type="spellStart"/>
      <w:r>
        <w:t>Pentabyte</w:t>
      </w:r>
      <w:proofErr w:type="spellEnd"/>
      <w:r>
        <w:t>-man vor der Kohärenz und bittet ihn darum, die Massenmails zu versenden</w:t>
      </w:r>
    </w:p>
    <w:p w14:paraId="682370FB" w14:textId="38046761" w:rsidR="008B18F5" w:rsidRDefault="008B18F5" w:rsidP="008B18F5">
      <w:pPr>
        <w:pStyle w:val="ListParagraph"/>
        <w:numPr>
          <w:ilvl w:val="1"/>
          <w:numId w:val="10"/>
        </w:numPr>
      </w:pPr>
      <w:r>
        <w:t xml:space="preserve">Er sucht nach einem passenden Video, welches nicht Madonnas war, da es schlicht und ergreifend zu </w:t>
      </w:r>
      <w:r w:rsidR="00622D75">
        <w:t>riskant war Madonna an die ganze Welt zu zeigen</w:t>
      </w:r>
      <w:r>
        <w:t xml:space="preserve">, </w:t>
      </w:r>
      <w:r w:rsidR="00622D75">
        <w:t xml:space="preserve">nur </w:t>
      </w:r>
      <w:r>
        <w:t xml:space="preserve">um die Reichweite der Massenmails zu testen </w:t>
      </w:r>
    </w:p>
    <w:p w14:paraId="7E2D2B28" w14:textId="3119B2B4" w:rsidR="00622D75" w:rsidRDefault="00622D75" w:rsidP="008B18F5">
      <w:pPr>
        <w:pStyle w:val="ListParagraph"/>
        <w:numPr>
          <w:ilvl w:val="1"/>
          <w:numId w:val="10"/>
        </w:numPr>
      </w:pPr>
      <w:r>
        <w:t xml:space="preserve">Als Madonna zurückkommt und Christopher </w:t>
      </w:r>
      <w:r w:rsidR="0049464B">
        <w:t>immer noch</w:t>
      </w:r>
      <w:r>
        <w:t xml:space="preserve"> nicht die Mails versendet hat, bemerkt sie kurz darauf, dass ihr mobilfunknetz wieder da sei</w:t>
      </w:r>
    </w:p>
    <w:p w14:paraId="11523C85" w14:textId="77777777" w:rsidR="00622D75" w:rsidRDefault="00622D75" w:rsidP="008B18F5">
      <w:pPr>
        <w:pStyle w:val="ListParagraph"/>
        <w:numPr>
          <w:ilvl w:val="1"/>
          <w:numId w:val="10"/>
        </w:numPr>
      </w:pPr>
      <w:r>
        <w:t>Daraufhin wird Christopher schwarz vor Augen und er fallt in eine Art Bewusstlosigkeit</w:t>
      </w:r>
    </w:p>
    <w:p w14:paraId="4AE65264" w14:textId="77777777" w:rsidR="00154BFA" w:rsidRDefault="00154BFA" w:rsidP="00154BFA">
      <w:pPr>
        <w:pStyle w:val="Heading3"/>
      </w:pPr>
      <w:r>
        <w:t>Feindberührung</w:t>
      </w:r>
    </w:p>
    <w:p w14:paraId="3A1AC4E8" w14:textId="1B30501C" w:rsidR="008B18F5" w:rsidRDefault="00154BFA" w:rsidP="00154BFA">
      <w:pPr>
        <w:pStyle w:val="ListParagraph"/>
        <w:numPr>
          <w:ilvl w:val="0"/>
          <w:numId w:val="10"/>
        </w:numPr>
      </w:pPr>
      <w:r>
        <w:t>Er scheint sich kurzzeitig an nichts mehr zu erinnern und konnte sich nicht mehr bewegen</w:t>
      </w:r>
    </w:p>
    <w:p w14:paraId="277DFCEB" w14:textId="30101EED" w:rsidR="00154BFA" w:rsidRDefault="00154BFA" w:rsidP="00154BFA">
      <w:pPr>
        <w:pStyle w:val="ListParagraph"/>
        <w:numPr>
          <w:ilvl w:val="1"/>
          <w:numId w:val="10"/>
        </w:numPr>
      </w:pPr>
      <w:r>
        <w:t>Die Kohärenz packte ihn und versuchte ihn zu sich zu reisen wogegen Christopher ankämpfen musste</w:t>
      </w:r>
    </w:p>
    <w:p w14:paraId="757F425C" w14:textId="373CB06A" w:rsidR="000F7DCF" w:rsidRDefault="000F7DCF" w:rsidP="000F7DCF">
      <w:pPr>
        <w:pStyle w:val="ListParagraph"/>
        <w:numPr>
          <w:ilvl w:val="0"/>
          <w:numId w:val="10"/>
        </w:numPr>
      </w:pPr>
      <w:r>
        <w:t>Ein Junge bei der Theke wird darauf aufmerksam und fragt, ob er die Rettung rufen solle</w:t>
      </w:r>
    </w:p>
    <w:p w14:paraId="6C2AC2AA" w14:textId="3CFA70B9" w:rsidR="000F7DCF" w:rsidRDefault="000F7DCF" w:rsidP="000F7DCF">
      <w:pPr>
        <w:pStyle w:val="ListParagraph"/>
        <w:numPr>
          <w:ilvl w:val="1"/>
          <w:numId w:val="10"/>
        </w:numPr>
      </w:pPr>
      <w:r>
        <w:t>Madonna bemerkte, dass dies kein normaler Fall der Bewusstlosigkeit ist und küsste Christopher reflexartig, was Christopher so schockte, dass er sich wieder fangen konnte</w:t>
      </w:r>
    </w:p>
    <w:p w14:paraId="6EC33807" w14:textId="5D527C70" w:rsidR="000F7DCF" w:rsidRDefault="00E03311" w:rsidP="000F7DCF">
      <w:pPr>
        <w:pStyle w:val="ListParagraph"/>
        <w:numPr>
          <w:ilvl w:val="1"/>
          <w:numId w:val="10"/>
        </w:numPr>
      </w:pPr>
      <w:r>
        <w:t>Christopher fällt es schwer diesen Zustand beizubehalten, weshalb sie umgehend ins Camp zurückgehen müssen</w:t>
      </w:r>
    </w:p>
    <w:p w14:paraId="7CACA364" w14:textId="2E19E3B1" w:rsidR="00E03311" w:rsidRDefault="00E03311" w:rsidP="00E03311">
      <w:pPr>
        <w:pStyle w:val="ListParagraph"/>
        <w:numPr>
          <w:ilvl w:val="0"/>
          <w:numId w:val="10"/>
        </w:numPr>
      </w:pPr>
      <w:r>
        <w:t>Im Camp kommt die Nachricht an „Ihre Abwasserrechnung ist seit vierzehn Tagen überfällig“</w:t>
      </w:r>
    </w:p>
    <w:p w14:paraId="3240BB58" w14:textId="11A5D7CF" w:rsidR="00E03311" w:rsidRDefault="00E03311" w:rsidP="00E03311">
      <w:pPr>
        <w:pStyle w:val="ListParagraph"/>
        <w:numPr>
          <w:ilvl w:val="1"/>
          <w:numId w:val="10"/>
        </w:numPr>
      </w:pPr>
      <w:r>
        <w:t>Das war ein Code für „Die Tarnung ist aufgeflogen, das Camp kann jeden Moment entdeckt werden“</w:t>
      </w:r>
    </w:p>
    <w:p w14:paraId="2254D301" w14:textId="7FB662BF" w:rsidR="009D1B22" w:rsidRDefault="009D1B22" w:rsidP="009D1B22">
      <w:pPr>
        <w:pStyle w:val="ListParagraph"/>
        <w:numPr>
          <w:ilvl w:val="0"/>
          <w:numId w:val="10"/>
        </w:numPr>
      </w:pPr>
      <w:r>
        <w:t>Christopher konnte noch nicht gehen, da er weder die E-Mails abgeschickt hatte, oder seine Spuren gelöscht hatte</w:t>
      </w:r>
    </w:p>
    <w:p w14:paraId="12F725AA" w14:textId="1A900E45" w:rsidR="009D1B22" w:rsidRDefault="009D1B22" w:rsidP="009D1B22">
      <w:pPr>
        <w:pStyle w:val="ListParagraph"/>
        <w:numPr>
          <w:ilvl w:val="1"/>
          <w:numId w:val="10"/>
        </w:numPr>
      </w:pPr>
      <w:r>
        <w:t>Er hängt wegen mangelnder Zeit, trotz dem Risiko entdeckt zu werden, das Video von Madonna in der E-Mail an und schickt diese an 2 Milliarden E-Mails</w:t>
      </w:r>
    </w:p>
    <w:p w14:paraId="238021F8" w14:textId="3621A3DD" w:rsidR="009D1B22" w:rsidRDefault="009D1B22" w:rsidP="009D1B22">
      <w:pPr>
        <w:pStyle w:val="ListParagraph"/>
        <w:numPr>
          <w:ilvl w:val="1"/>
          <w:numId w:val="10"/>
        </w:numPr>
      </w:pPr>
      <w:r>
        <w:t>Christopher verwischt seine Spuren, indem er eine Lösch Routine über den PC laufen lässt und möchte daraufhin unumgänglich aus dem Café verschwinden</w:t>
      </w:r>
    </w:p>
    <w:p w14:paraId="7BFFFF1D" w14:textId="3EC52246" w:rsidR="009D1B22" w:rsidRDefault="009D1B22" w:rsidP="009D1B22">
      <w:pPr>
        <w:pStyle w:val="ListParagraph"/>
        <w:numPr>
          <w:ilvl w:val="0"/>
          <w:numId w:val="10"/>
        </w:numPr>
      </w:pPr>
      <w:r>
        <w:t>Im Camp wird schnellstmöglich alles gepackt, um den Umzug des Camps durchzuführen</w:t>
      </w:r>
    </w:p>
    <w:p w14:paraId="22F7E192" w14:textId="6032A1A6" w:rsidR="009D1B22" w:rsidRDefault="009D1B22" w:rsidP="009D1B22">
      <w:pPr>
        <w:pStyle w:val="ListParagraph"/>
        <w:numPr>
          <w:ilvl w:val="1"/>
          <w:numId w:val="10"/>
        </w:numPr>
      </w:pPr>
      <w:r>
        <w:t>Die Gruppe entscheidet sich dazu, in alle Himmelsrichtungen auszuscheren.</w:t>
      </w:r>
    </w:p>
    <w:p w14:paraId="11705139" w14:textId="7EA1B671" w:rsidR="009D1B22" w:rsidRDefault="009D1B22" w:rsidP="009D1B22">
      <w:pPr>
        <w:pStyle w:val="ListParagraph"/>
        <w:numPr>
          <w:ilvl w:val="1"/>
          <w:numId w:val="10"/>
        </w:numPr>
      </w:pPr>
      <w:r>
        <w:t>Serenity und Madonnas Bruder George fahren los, um Madonna und Christopher zu finden und mitzunehmen.</w:t>
      </w:r>
    </w:p>
    <w:p w14:paraId="48828123" w14:textId="31F1559E" w:rsidR="009D1B22" w:rsidRDefault="009D1B22" w:rsidP="009D1B22">
      <w:pPr>
        <w:pStyle w:val="ListParagraph"/>
        <w:numPr>
          <w:ilvl w:val="1"/>
          <w:numId w:val="10"/>
        </w:numPr>
      </w:pPr>
      <w:r>
        <w:t>„George spürt, wo sich Madonna befindet und wenn sie in Gefahr ist“, was dazu führt, dass George die beiden im Handumdrehen findet.</w:t>
      </w:r>
    </w:p>
    <w:p w14:paraId="5C275AFB" w14:textId="13A4D67B" w:rsidR="009D1B22" w:rsidRDefault="009D1B22" w:rsidP="009D1B22">
      <w:pPr>
        <w:pStyle w:val="ListParagraph"/>
        <w:numPr>
          <w:ilvl w:val="0"/>
          <w:numId w:val="10"/>
        </w:numPr>
      </w:pPr>
      <w:r>
        <w:t>Bei Madonna und Christopher angekommen, sehen Serenity und George wie Christopher taumelt und sich aufrecht stehen kann.</w:t>
      </w:r>
    </w:p>
    <w:p w14:paraId="35C4D9CB" w14:textId="1DDE452A" w:rsidR="009D1B22" w:rsidRDefault="006A0F31" w:rsidP="009D1B22">
      <w:pPr>
        <w:pStyle w:val="ListParagraph"/>
        <w:numPr>
          <w:ilvl w:val="1"/>
          <w:numId w:val="10"/>
        </w:numPr>
      </w:pPr>
      <w:r>
        <w:t>Sein Chip scheint einen Virus bekommen zu haben, da dieses Verhalten vor mehreren Monaten noch nicht der Fall gewesen sei</w:t>
      </w:r>
    </w:p>
    <w:p w14:paraId="73102349" w14:textId="10E3F18C" w:rsidR="006A0F31" w:rsidRDefault="006A0F31" w:rsidP="009D1B22">
      <w:pPr>
        <w:pStyle w:val="ListParagraph"/>
        <w:numPr>
          <w:ilvl w:val="1"/>
          <w:numId w:val="10"/>
        </w:numPr>
      </w:pPr>
      <w:r>
        <w:t>Die Gruppe fuhr ohne weitere Umstände los und suchten ein Ausweichcamp, in welchen kein Mobilfunknetz zu schein scheint, um Christopher vor der Kohärenz zu retten</w:t>
      </w:r>
    </w:p>
    <w:p w14:paraId="13B65051" w14:textId="7F7C78D5" w:rsidR="006A0F31" w:rsidRDefault="006A0F31" w:rsidP="009D1B22">
      <w:pPr>
        <w:pStyle w:val="ListParagraph"/>
        <w:numPr>
          <w:ilvl w:val="1"/>
          <w:numId w:val="10"/>
        </w:numPr>
      </w:pPr>
      <w:r>
        <w:t>Die Signalstärke wird mithilfe von Madonnas Telefon kontrolliert und so versuchen sie eine Weise Zone zu finden</w:t>
      </w:r>
    </w:p>
    <w:p w14:paraId="65348993" w14:textId="0B3644D2" w:rsidR="006A0F31" w:rsidRDefault="006A0F31" w:rsidP="006A0F31">
      <w:pPr>
        <w:pStyle w:val="ListParagraph"/>
        <w:numPr>
          <w:ilvl w:val="0"/>
          <w:numId w:val="10"/>
        </w:numPr>
      </w:pPr>
      <w:proofErr w:type="spellStart"/>
      <w:r>
        <w:t>Dr</w:t>
      </w:r>
      <w:proofErr w:type="spellEnd"/>
      <w:r>
        <w:t xml:space="preserve"> </w:t>
      </w:r>
      <w:proofErr w:type="spellStart"/>
      <w:r>
        <w:t>Lunkvist</w:t>
      </w:r>
      <w:proofErr w:type="spellEnd"/>
      <w:r>
        <w:t xml:space="preserve"> fährt allein und versucht eine Überbrückungsstelle zu finden</w:t>
      </w:r>
    </w:p>
    <w:p w14:paraId="3BFAE276" w14:textId="182661A2" w:rsidR="006A0F31" w:rsidRDefault="006A0F31" w:rsidP="006A0F31">
      <w:pPr>
        <w:pStyle w:val="ListParagraph"/>
        <w:numPr>
          <w:ilvl w:val="1"/>
          <w:numId w:val="10"/>
        </w:numPr>
      </w:pPr>
      <w:r>
        <w:lastRenderedPageBreak/>
        <w:t>Er überlegt sich bei seiner Familie vorbeizuschauen, mit welcher er sich zerstritten hatte, um dort einen Unterschlupf zu finden, und ihre Probleme lösen könnte</w:t>
      </w:r>
    </w:p>
    <w:p w14:paraId="6CCB9781" w14:textId="71EC8947" w:rsidR="006A0F31" w:rsidRDefault="006A0F31" w:rsidP="006A0F31">
      <w:pPr>
        <w:pStyle w:val="ListParagraph"/>
        <w:numPr>
          <w:ilvl w:val="1"/>
          <w:numId w:val="10"/>
        </w:numPr>
      </w:pPr>
      <w:r>
        <w:t xml:space="preserve">Es stellt sich heraus, die Familie von </w:t>
      </w:r>
      <w:proofErr w:type="spellStart"/>
      <w:r>
        <w:t>Lundkvist</w:t>
      </w:r>
      <w:proofErr w:type="spellEnd"/>
      <w:r>
        <w:t xml:space="preserve"> ist bereits Teil der Kohärenz geworden und sie hatten ihn in der Falle, wollten ihn aber derzeit nichts </w:t>
      </w:r>
      <w:proofErr w:type="gramStart"/>
      <w:r>
        <w:t>böses</w:t>
      </w:r>
      <w:proofErr w:type="gramEnd"/>
      <w:r>
        <w:t xml:space="preserve"> und ihn nur zur Kohärenz bringen, wenn er es freiwillig machte</w:t>
      </w:r>
    </w:p>
    <w:p w14:paraId="1A5B67CD" w14:textId="530D0F2B" w:rsidR="006A0F31" w:rsidRDefault="006A0F31" w:rsidP="006A0F31">
      <w:pPr>
        <w:pStyle w:val="Heading3"/>
      </w:pPr>
      <w:r>
        <w:t>Evolution</w:t>
      </w:r>
    </w:p>
    <w:p w14:paraId="370BD23E" w14:textId="4EEDB6E1" w:rsidR="006A0F31" w:rsidRDefault="006A0F31" w:rsidP="006A0F31">
      <w:pPr>
        <w:pStyle w:val="ListParagraph"/>
        <w:numPr>
          <w:ilvl w:val="0"/>
          <w:numId w:val="10"/>
        </w:numPr>
      </w:pPr>
      <w:r>
        <w:t>Auf der Fahrt zum neuen Camp musste Christopher dauerhaft gegen die Kohärenz ankämpfen, um sich selbst nicht an sie zu verlieren</w:t>
      </w:r>
    </w:p>
    <w:p w14:paraId="3A29826F" w14:textId="3D65F07D" w:rsidR="006A0F31" w:rsidRDefault="006A0F31" w:rsidP="006A0F31">
      <w:pPr>
        <w:pStyle w:val="ListParagraph"/>
        <w:numPr>
          <w:ilvl w:val="0"/>
          <w:numId w:val="10"/>
        </w:numPr>
      </w:pPr>
      <w:r>
        <w:t xml:space="preserve">Neal </w:t>
      </w:r>
      <w:proofErr w:type="spellStart"/>
      <w:r>
        <w:t>Lun</w:t>
      </w:r>
      <w:r w:rsidR="007923E3">
        <w:t>d</w:t>
      </w:r>
      <w:r>
        <w:t>kvist</w:t>
      </w:r>
      <w:proofErr w:type="spellEnd"/>
      <w:r>
        <w:t xml:space="preserve"> realisiert, dass seine Familie nicht mehr in der Form existierte, wie er sie kannte</w:t>
      </w:r>
    </w:p>
    <w:p w14:paraId="41B2BF9F" w14:textId="5A046B84" w:rsidR="006A0F31" w:rsidRDefault="006A0F31" w:rsidP="006A0F31">
      <w:pPr>
        <w:pStyle w:val="ListParagraph"/>
        <w:numPr>
          <w:ilvl w:val="1"/>
          <w:numId w:val="10"/>
        </w:numPr>
      </w:pPr>
      <w:r>
        <w:t xml:space="preserve">Die Kohärenz erkälte ihm, dass seine Familie nie wieder aus der Kohärenz entkommen konnte und </w:t>
      </w:r>
      <w:r w:rsidR="00B21F18">
        <w:t>beschrieb den Zustand der Kohärenz folgendermaßen:</w:t>
      </w:r>
    </w:p>
    <w:p w14:paraId="659E32E4" w14:textId="2FAC4AFA" w:rsidR="006A0F31" w:rsidRPr="00B21F18" w:rsidRDefault="00B21F18" w:rsidP="006A0F31">
      <w:pPr>
        <w:pStyle w:val="ListParagraph"/>
        <w:numPr>
          <w:ilvl w:val="2"/>
          <w:numId w:val="10"/>
        </w:numPr>
      </w:pPr>
      <w:r>
        <w:rPr>
          <w:i/>
          <w:iCs/>
        </w:rPr>
        <w:t>Teil der Kohärenz zu sein, ist als wäre man tot - und trotzdem bei Bewusstsein. Man ist ein Geist, der vergessen hat, wer er im Leben war</w:t>
      </w:r>
    </w:p>
    <w:p w14:paraId="7FC522B2" w14:textId="1DD0CD75" w:rsidR="00B21F18" w:rsidRDefault="00B21F18" w:rsidP="00B21F18">
      <w:pPr>
        <w:pStyle w:val="ListParagraph"/>
        <w:numPr>
          <w:ilvl w:val="1"/>
          <w:numId w:val="10"/>
        </w:numPr>
      </w:pPr>
      <w:r>
        <w:t>Die Persönlichkeiten seiner Familie wären nicht wieder zu bekommen, wie ein Tropfen, welcher in einen See gefallen ist</w:t>
      </w:r>
    </w:p>
    <w:p w14:paraId="6E66CFF4" w14:textId="6838B65A" w:rsidR="00B21F18" w:rsidRDefault="00B21F18" w:rsidP="00B21F18">
      <w:pPr>
        <w:pStyle w:val="ListParagraph"/>
        <w:numPr>
          <w:ilvl w:val="1"/>
          <w:numId w:val="10"/>
        </w:numPr>
      </w:pPr>
      <w:r>
        <w:t>Die Kohärenz bat Neal, eine Nacht bei ihr zu Übernachten woraufhin er ins Zimmer ging und sich in das Zimmer seines Enkels begab</w:t>
      </w:r>
    </w:p>
    <w:p w14:paraId="78563233" w14:textId="05B1FEE1" w:rsidR="00B21F18" w:rsidRDefault="00B21F18" w:rsidP="00B21F18">
      <w:pPr>
        <w:pStyle w:val="ListParagraph"/>
        <w:numPr>
          <w:ilvl w:val="0"/>
          <w:numId w:val="10"/>
        </w:numPr>
      </w:pPr>
      <w:r>
        <w:t>Während er im Zimmer seines Enkels saß und die Geräusche lauschte, bemerkte er, dass die beiden zwar alle Möglichen Geräusche machten, jedoch nicht miteinander redeten. Warum denn auch, sie waren Teil der Kohärenz</w:t>
      </w:r>
    </w:p>
    <w:p w14:paraId="188BB018" w14:textId="39F23D69" w:rsidR="00B21F18" w:rsidRDefault="00B21F18" w:rsidP="00B21F18">
      <w:pPr>
        <w:pStyle w:val="ListParagraph"/>
        <w:numPr>
          <w:ilvl w:val="1"/>
          <w:numId w:val="10"/>
        </w:numPr>
      </w:pPr>
      <w:r>
        <w:t>Daraufhin fiel ihm auf, seine Familie habe ihn nur noch nicht einen Chip in den Riechnerv gepflanzt, da sie nicht genug Leute waren, um ihn festzuhalten.</w:t>
      </w:r>
    </w:p>
    <w:p w14:paraId="5FF524DE" w14:textId="4840BFB7" w:rsidR="00B21F18" w:rsidRDefault="00B21F18" w:rsidP="00B21F18">
      <w:pPr>
        <w:pStyle w:val="ListParagraph"/>
        <w:numPr>
          <w:ilvl w:val="1"/>
          <w:numId w:val="10"/>
        </w:numPr>
      </w:pPr>
      <w:r>
        <w:t>Er flüchtete aus dem Fenster und fuhr mit seinem Auto weiter, ohne zu bemerken, dass er von seinem Enkel die ganze Zeit beobachtet wurde</w:t>
      </w:r>
    </w:p>
    <w:p w14:paraId="7707AD70" w14:textId="6A1EFC12" w:rsidR="00B21F18" w:rsidRDefault="00B21F18" w:rsidP="00B21F18">
      <w:pPr>
        <w:pStyle w:val="Heading3"/>
      </w:pPr>
      <w:r>
        <w:t>Infektion</w:t>
      </w:r>
    </w:p>
    <w:p w14:paraId="41B93EE4" w14:textId="72893E6F" w:rsidR="00B21F18" w:rsidRDefault="00D9113D" w:rsidP="00D9113D">
      <w:pPr>
        <w:pStyle w:val="ListParagraph"/>
        <w:numPr>
          <w:ilvl w:val="0"/>
          <w:numId w:val="10"/>
        </w:numPr>
      </w:pPr>
      <w:r>
        <w:t>Im neuen Camp angelangt, wachte Christopher auf und sah seine Freunde am Lagerfeuer sitzen</w:t>
      </w:r>
    </w:p>
    <w:p w14:paraId="162D23F5" w14:textId="227AD286" w:rsidR="00D9113D" w:rsidRDefault="00D9113D" w:rsidP="00D9113D">
      <w:pPr>
        <w:pStyle w:val="ListParagraph"/>
        <w:numPr>
          <w:ilvl w:val="1"/>
          <w:numId w:val="10"/>
        </w:numPr>
      </w:pPr>
      <w:r>
        <w:t>Jeder machte sich sorgen um ihn, und wusste nicht, ob er nun Teil der Kohärenz sei oder nicht</w:t>
      </w:r>
    </w:p>
    <w:p w14:paraId="6F398EC9" w14:textId="7071482D" w:rsidR="00D9113D" w:rsidRDefault="00D9113D" w:rsidP="00D9113D">
      <w:pPr>
        <w:pStyle w:val="ListParagraph"/>
        <w:numPr>
          <w:ilvl w:val="1"/>
          <w:numId w:val="10"/>
        </w:numPr>
      </w:pPr>
      <w:r>
        <w:t>Es schien nicht so als wäre er nun Teil der Kohärenz geworden, wobei sich nun die Frage stellte warum es auf einmal zu dieser Störung kam</w:t>
      </w:r>
    </w:p>
    <w:p w14:paraId="44EACF19" w14:textId="0C3B9522" w:rsidR="00D9113D" w:rsidRDefault="00D9113D" w:rsidP="00D9113D">
      <w:pPr>
        <w:pStyle w:val="ListParagraph"/>
        <w:numPr>
          <w:ilvl w:val="1"/>
          <w:numId w:val="10"/>
        </w:numPr>
      </w:pPr>
      <w:r>
        <w:t>Die Antwort: Ein Computervirus</w:t>
      </w:r>
    </w:p>
    <w:p w14:paraId="64D4ECD3" w14:textId="2CC782AE" w:rsidR="006875F8" w:rsidRDefault="006875F8" w:rsidP="00D9113D">
      <w:pPr>
        <w:pStyle w:val="ListParagraph"/>
        <w:numPr>
          <w:ilvl w:val="1"/>
          <w:numId w:val="10"/>
        </w:numPr>
      </w:pPr>
      <w:r>
        <w:t>Christopher möchte kein Teil mehr des Camps sein, da er nur eine Gefahr für sie darstellen würde</w:t>
      </w:r>
    </w:p>
    <w:p w14:paraId="7CED1E5B" w14:textId="4064C32B" w:rsidR="006875F8" w:rsidRDefault="006875F8" w:rsidP="00D9113D">
      <w:pPr>
        <w:pStyle w:val="ListParagraph"/>
        <w:numPr>
          <w:ilvl w:val="1"/>
          <w:numId w:val="10"/>
        </w:numPr>
      </w:pPr>
      <w:r>
        <w:t>Dieser Wunsch wird ignoriert und es wird geplant am nächsten Tag in das wirkliche Ausweichlager zu den anderen zu fahren, eine Fahrt, welche weitaus länger dauern würde als die am Tag zuvor</w:t>
      </w:r>
    </w:p>
    <w:p w14:paraId="79152965" w14:textId="45D4A22D" w:rsidR="006875F8" w:rsidRDefault="006875F8" w:rsidP="006875F8">
      <w:pPr>
        <w:pStyle w:val="ListParagraph"/>
        <w:numPr>
          <w:ilvl w:val="0"/>
          <w:numId w:val="10"/>
        </w:numPr>
      </w:pPr>
      <w:r>
        <w:t>// Nichts Relevantes</w:t>
      </w:r>
    </w:p>
    <w:p w14:paraId="6C385EA5" w14:textId="21F86935" w:rsidR="006875F8" w:rsidRDefault="006875F8" w:rsidP="006875F8">
      <w:pPr>
        <w:pStyle w:val="ListParagraph"/>
        <w:numPr>
          <w:ilvl w:val="0"/>
          <w:numId w:val="10"/>
        </w:numPr>
      </w:pPr>
      <w:r>
        <w:t>Christopher, Kyle und George fahren zusammen in einem Auto zum neuen Camp</w:t>
      </w:r>
    </w:p>
    <w:p w14:paraId="51E8DD23" w14:textId="7BCF6B5D" w:rsidR="006875F8" w:rsidRDefault="006875F8" w:rsidP="006875F8">
      <w:pPr>
        <w:pStyle w:val="ListParagraph"/>
        <w:numPr>
          <w:ilvl w:val="1"/>
          <w:numId w:val="10"/>
        </w:numPr>
      </w:pPr>
      <w:r>
        <w:t>Bei der Frage, wie es Christopher ginge, gegen die Kohärenz anzukämpfen fällt ihm auf, es sei um einiges leichter als er erwartet hatte</w:t>
      </w:r>
    </w:p>
    <w:p w14:paraId="5F56D6A1" w14:textId="63995B1B" w:rsidR="006875F8" w:rsidRDefault="006875F8" w:rsidP="006875F8">
      <w:pPr>
        <w:pStyle w:val="ListParagraph"/>
        <w:numPr>
          <w:ilvl w:val="1"/>
          <w:numId w:val="10"/>
        </w:numPr>
      </w:pPr>
      <w:r>
        <w:t>Das Auto hinter ihnen, in denen sich Madonna und Serenity befand, beschleunigte auf einmal und begann zu hupen – Madonnas Lied spielte im Radio</w:t>
      </w:r>
    </w:p>
    <w:p w14:paraId="0D490EBA" w14:textId="0CE003ED" w:rsidR="006875F8" w:rsidRDefault="006875F8" w:rsidP="006875F8">
      <w:pPr>
        <w:pStyle w:val="Heading3"/>
      </w:pPr>
      <w:r>
        <w:lastRenderedPageBreak/>
        <w:t>Rückzugsbegiet</w:t>
      </w:r>
    </w:p>
    <w:p w14:paraId="09034F40" w14:textId="662200B5" w:rsidR="006875F8" w:rsidRDefault="006875F8" w:rsidP="006875F8">
      <w:pPr>
        <w:pStyle w:val="ListParagraph"/>
        <w:numPr>
          <w:ilvl w:val="0"/>
          <w:numId w:val="10"/>
        </w:numPr>
      </w:pPr>
      <w:r>
        <w:t>Im Radio heißt es, Madonnas Video sei ein voller Erfolg, nur wüsste niemand was von ihr weder noch, wo sie sich gerade befinden würde</w:t>
      </w:r>
    </w:p>
    <w:p w14:paraId="418211DF" w14:textId="3F6D9F84" w:rsidR="006875F8" w:rsidRDefault="006875F8" w:rsidP="006875F8">
      <w:pPr>
        <w:pStyle w:val="ListParagraph"/>
        <w:numPr>
          <w:ilvl w:val="1"/>
          <w:numId w:val="10"/>
        </w:numPr>
      </w:pPr>
      <w:r>
        <w:t>Kyle bemerkte, dass dies eine Gelegenheit ist, Madonna zu sagen, er kenne den Produzenten von Cloud, Madonnas Lieblings Pop-Star, persönlich</w:t>
      </w:r>
    </w:p>
    <w:p w14:paraId="6B8D5E45" w14:textId="0D881C18" w:rsidR="00A134EA" w:rsidRDefault="00A134EA" w:rsidP="006875F8">
      <w:pPr>
        <w:pStyle w:val="ListParagraph"/>
        <w:numPr>
          <w:ilvl w:val="1"/>
          <w:numId w:val="10"/>
        </w:numPr>
      </w:pPr>
      <w:r>
        <w:t>Der Plan war, Madonna dem Produzenten vorzustellen und so mehr Leute auf die Kohärenz aufmerksam zu machen</w:t>
      </w:r>
    </w:p>
    <w:p w14:paraId="39AA735D" w14:textId="0B39A719" w:rsidR="00A134EA" w:rsidRDefault="00A134EA" w:rsidP="00A134EA">
      <w:pPr>
        <w:pStyle w:val="ListParagraph"/>
        <w:numPr>
          <w:ilvl w:val="0"/>
          <w:numId w:val="10"/>
        </w:numPr>
      </w:pPr>
      <w:r>
        <w:t xml:space="preserve">Neal </w:t>
      </w:r>
      <w:proofErr w:type="spellStart"/>
      <w:r>
        <w:t>Lunkvist</w:t>
      </w:r>
      <w:proofErr w:type="spellEnd"/>
      <w:r>
        <w:t xml:space="preserve"> kommt bei der Gruppe von Jeremiah an und wird gefragt, ob er wüsste warum die Gruppe der Jugendlichen so lange brauchte.</w:t>
      </w:r>
    </w:p>
    <w:p w14:paraId="3DCC1278" w14:textId="38F95DCA" w:rsidR="00A134EA" w:rsidRDefault="00A134EA" w:rsidP="00A134EA">
      <w:pPr>
        <w:pStyle w:val="ListParagraph"/>
        <w:numPr>
          <w:ilvl w:val="1"/>
          <w:numId w:val="10"/>
        </w:numPr>
      </w:pPr>
      <w:r>
        <w:t>Es war nun ein Tag Verzögerung, seitdem sie sich zusammentreffen wollten. „Dann kommen sie halt morgen“</w:t>
      </w:r>
    </w:p>
    <w:p w14:paraId="518FE333" w14:textId="011313DA" w:rsidR="00A134EA" w:rsidRDefault="00A134EA" w:rsidP="00A134EA">
      <w:pPr>
        <w:pStyle w:val="ListParagraph"/>
        <w:numPr>
          <w:ilvl w:val="0"/>
          <w:numId w:val="10"/>
        </w:numPr>
      </w:pPr>
      <w:r>
        <w:t>// Nichts Relevantes</w:t>
      </w:r>
    </w:p>
    <w:p w14:paraId="53ED4CB7" w14:textId="04934822" w:rsidR="00A134EA" w:rsidRDefault="00BF1EB6" w:rsidP="00A134EA">
      <w:pPr>
        <w:pStyle w:val="ListParagraph"/>
        <w:numPr>
          <w:ilvl w:val="0"/>
          <w:numId w:val="10"/>
        </w:numPr>
      </w:pPr>
      <w:r>
        <w:t xml:space="preserve">Die </w:t>
      </w:r>
      <w:proofErr w:type="spellStart"/>
      <w:r>
        <w:t>Jungendliche</w:t>
      </w:r>
      <w:proofErr w:type="spellEnd"/>
      <w:r>
        <w:t xml:space="preserve"> Gruppe fand eine Stelle für ihr Lager, an dem es kein Mobilfunknetz gab</w:t>
      </w:r>
    </w:p>
    <w:p w14:paraId="21430450" w14:textId="5BC12E56" w:rsidR="00BF1EB6" w:rsidRDefault="00BF1EB6" w:rsidP="00BF1EB6">
      <w:pPr>
        <w:pStyle w:val="ListParagraph"/>
        <w:numPr>
          <w:ilvl w:val="1"/>
          <w:numId w:val="10"/>
        </w:numPr>
      </w:pPr>
      <w:r>
        <w:t>Am nächsten Tag solle es weitergehen und dort soll es keine Funklöcher mehr geben</w:t>
      </w:r>
    </w:p>
    <w:p w14:paraId="1D1B85F7" w14:textId="53CDFFFB" w:rsidR="00BF1EB6" w:rsidRDefault="00BF1EB6" w:rsidP="00BF1EB6">
      <w:pPr>
        <w:pStyle w:val="Heading3"/>
      </w:pPr>
      <w:r>
        <w:t>Odysee</w:t>
      </w:r>
    </w:p>
    <w:p w14:paraId="20E217C7" w14:textId="2393A92E" w:rsidR="00BF1EB6" w:rsidRDefault="00323FB8" w:rsidP="00BF1EB6">
      <w:pPr>
        <w:pStyle w:val="ListParagraph"/>
        <w:numPr>
          <w:ilvl w:val="0"/>
          <w:numId w:val="10"/>
        </w:numPr>
      </w:pPr>
      <w:r>
        <w:t xml:space="preserve">// </w:t>
      </w:r>
      <w:r w:rsidR="00BF1EB6">
        <w:t xml:space="preserve">Nichts </w:t>
      </w:r>
      <w:r>
        <w:t>Relevantes</w:t>
      </w:r>
    </w:p>
    <w:p w14:paraId="1AFF14DD" w14:textId="2A901B5B" w:rsidR="00323FB8" w:rsidRDefault="00323FB8" w:rsidP="00BF1EB6">
      <w:pPr>
        <w:pStyle w:val="ListParagraph"/>
        <w:numPr>
          <w:ilvl w:val="0"/>
          <w:numId w:val="10"/>
        </w:numPr>
      </w:pPr>
      <w:r>
        <w:t>Christopher fährt mit George mit</w:t>
      </w:r>
    </w:p>
    <w:p w14:paraId="75764AFF" w14:textId="01ACE8AF" w:rsidR="00323FB8" w:rsidRDefault="00323FB8" w:rsidP="00323FB8">
      <w:pPr>
        <w:pStyle w:val="ListParagraph"/>
        <w:numPr>
          <w:ilvl w:val="1"/>
          <w:numId w:val="10"/>
        </w:numPr>
      </w:pPr>
      <w:r>
        <w:t>Serenity scheint auf Chris sauer zu sein, wobei er nicht weiß warum</w:t>
      </w:r>
    </w:p>
    <w:p w14:paraId="61673ABE" w14:textId="7CBD0983" w:rsidR="00323FB8" w:rsidRDefault="00B12461" w:rsidP="00323FB8">
      <w:pPr>
        <w:pStyle w:val="ListParagraph"/>
        <w:numPr>
          <w:ilvl w:val="0"/>
          <w:numId w:val="10"/>
        </w:numPr>
      </w:pPr>
      <w:r>
        <w:t>Die Gruppe der Erwachsenen warten weiterhin auf „die Kinder“ und Besprechen, wie sie nun Radiosender und Fernsehsender davon überreden sollten, über die Kohärenz zu berichten</w:t>
      </w:r>
    </w:p>
    <w:p w14:paraId="7B22D4A8" w14:textId="638D5BAD" w:rsidR="00B12461" w:rsidRDefault="00B12461" w:rsidP="00B12461">
      <w:pPr>
        <w:pStyle w:val="ListParagraph"/>
        <w:numPr>
          <w:ilvl w:val="1"/>
          <w:numId w:val="10"/>
        </w:numPr>
      </w:pPr>
      <w:r>
        <w:t xml:space="preserve">Dass Brian </w:t>
      </w:r>
      <w:proofErr w:type="spellStart"/>
      <w:r>
        <w:t>Dombrow</w:t>
      </w:r>
      <w:proofErr w:type="spellEnd"/>
      <w:r>
        <w:t xml:space="preserve"> bereits aus der Gruppe ausstieg, fiel niemanden auf und </w:t>
      </w:r>
      <w:proofErr w:type="spellStart"/>
      <w:r>
        <w:t>Lunkvist</w:t>
      </w:r>
      <w:proofErr w:type="spellEnd"/>
      <w:r>
        <w:t xml:space="preserve"> fragte sich das erste </w:t>
      </w:r>
      <w:r w:rsidR="00826DCB">
        <w:t>Mal</w:t>
      </w:r>
      <w:r>
        <w:t>, ob Jeremiah womöglich an Realitätsverlust litt</w:t>
      </w:r>
    </w:p>
    <w:p w14:paraId="4102EFE9" w14:textId="7C68AABC" w:rsidR="00826DCB" w:rsidRDefault="00826DCB" w:rsidP="00826DCB">
      <w:pPr>
        <w:pStyle w:val="ListParagraph"/>
        <w:numPr>
          <w:ilvl w:val="0"/>
          <w:numId w:val="10"/>
        </w:numPr>
      </w:pPr>
      <w:r>
        <w:t>// Nichts Relevantes</w:t>
      </w:r>
    </w:p>
    <w:p w14:paraId="566AEC7A" w14:textId="6CA35013" w:rsidR="00826DCB" w:rsidRDefault="00826DCB" w:rsidP="00826DCB">
      <w:pPr>
        <w:pStyle w:val="ListParagraph"/>
        <w:numPr>
          <w:ilvl w:val="0"/>
          <w:numId w:val="10"/>
        </w:numPr>
      </w:pPr>
      <w:r>
        <w:t>Die Gruppe von Jeremiah erreicht ein schwarzer Pick-Up Truck</w:t>
      </w:r>
    </w:p>
    <w:p w14:paraId="66996E2A" w14:textId="5C7ED477" w:rsidR="00826DCB" w:rsidRDefault="00826DCB" w:rsidP="00826DCB">
      <w:pPr>
        <w:pStyle w:val="ListParagraph"/>
        <w:numPr>
          <w:ilvl w:val="1"/>
          <w:numId w:val="10"/>
        </w:numPr>
      </w:pPr>
      <w:r>
        <w:t>Eine Dame steigt aus und überbringt eine Nachricht an die Gruppe</w:t>
      </w:r>
    </w:p>
    <w:p w14:paraId="08A9BB17" w14:textId="78A1639A" w:rsidR="00826DCB" w:rsidRPr="00826DCB" w:rsidRDefault="00826DCB" w:rsidP="00826DCB">
      <w:pPr>
        <w:pStyle w:val="ListParagraph"/>
        <w:numPr>
          <w:ilvl w:val="2"/>
          <w:numId w:val="10"/>
        </w:numPr>
      </w:pPr>
      <w:r>
        <w:rPr>
          <w:i/>
          <w:iCs/>
        </w:rPr>
        <w:t>Die Aufsicht der Abwasserentsorgung musste endgültig eingestellt werden</w:t>
      </w:r>
    </w:p>
    <w:p w14:paraId="62770035" w14:textId="03B62BF7" w:rsidR="00826DCB" w:rsidRDefault="00826DCB" w:rsidP="00826DCB">
      <w:pPr>
        <w:pStyle w:val="ListParagraph"/>
        <w:numPr>
          <w:ilvl w:val="2"/>
          <w:numId w:val="10"/>
        </w:numPr>
      </w:pPr>
      <w:r>
        <w:t>Es bedeutet, der Kontaktmann beim FBI ist aufgeflogen</w:t>
      </w:r>
    </w:p>
    <w:p w14:paraId="7EC1498A" w14:textId="081EEA58" w:rsidR="0016525A" w:rsidRDefault="0016525A" w:rsidP="0016525A">
      <w:pPr>
        <w:pStyle w:val="ListParagraph"/>
        <w:numPr>
          <w:ilvl w:val="0"/>
          <w:numId w:val="10"/>
        </w:numPr>
      </w:pPr>
      <w:r>
        <w:t>Christopher gestand Madonnas Bruder, er habe sich in sie verliebt</w:t>
      </w:r>
    </w:p>
    <w:p w14:paraId="2510E140" w14:textId="2595F8E0" w:rsidR="0016525A" w:rsidRDefault="0016525A" w:rsidP="0016525A">
      <w:pPr>
        <w:pStyle w:val="ListParagraph"/>
        <w:numPr>
          <w:ilvl w:val="1"/>
          <w:numId w:val="10"/>
        </w:numPr>
      </w:pPr>
      <w:r>
        <w:t>George sagt daraufhin, Chris kannte sich nicht mit Mädchen aus und er wüsste nicht, dass Madonna sich überhaupt nicht für Chris interessiere</w:t>
      </w:r>
    </w:p>
    <w:p w14:paraId="057965D9" w14:textId="7ECC6B1B" w:rsidR="00D14790" w:rsidRDefault="00D14790" w:rsidP="0016525A">
      <w:pPr>
        <w:pStyle w:val="ListParagraph"/>
        <w:numPr>
          <w:ilvl w:val="1"/>
          <w:numId w:val="10"/>
        </w:numPr>
      </w:pPr>
      <w:r>
        <w:t xml:space="preserve">George machte Christopher </w:t>
      </w:r>
      <w:proofErr w:type="gramStart"/>
      <w:r>
        <w:t>weis</w:t>
      </w:r>
      <w:proofErr w:type="gramEnd"/>
      <w:r>
        <w:t>, dass Chris‘ Intelligenz nicht unbedingt etwas gutes sei, und der „weiße Mann“ nur Probleme machte</w:t>
      </w:r>
    </w:p>
    <w:p w14:paraId="0335D463" w14:textId="7AE03C8B" w:rsidR="00D14790" w:rsidRDefault="00D14790" w:rsidP="00D14790">
      <w:pPr>
        <w:pStyle w:val="ListParagraph"/>
        <w:numPr>
          <w:ilvl w:val="0"/>
          <w:numId w:val="10"/>
        </w:numPr>
      </w:pPr>
      <w:r>
        <w:t xml:space="preserve">An dem Auto von Madonna und Serenity fuhr ein Polizeiwagen vorbei, welcher direkt in die Richtung fuhr, in welche die Ältere Gruppe unterwegs war und die Polizei baute eine Barrikade </w:t>
      </w:r>
      <w:r w:rsidR="005E6E7D">
        <w:t>auf,</w:t>
      </w:r>
      <w:r>
        <w:t xml:space="preserve"> um zu kontrollieren, wer an dieser Stelle </w:t>
      </w:r>
      <w:r w:rsidR="005E6E7D">
        <w:t>vorbeikommt</w:t>
      </w:r>
    </w:p>
    <w:p w14:paraId="481EE967" w14:textId="622B1D1B" w:rsidR="005E6E7D" w:rsidRDefault="005E6E7D" w:rsidP="00D14790">
      <w:pPr>
        <w:pStyle w:val="ListParagraph"/>
        <w:numPr>
          <w:ilvl w:val="0"/>
          <w:numId w:val="10"/>
        </w:numPr>
      </w:pPr>
      <w:r>
        <w:t>Die Gruppe der Erwachsenen warteten immer noch auf die Jugendlichen, wobei ein weiteres Auto vorbeikam und ihnen die Nachricht überlieferte, die Polizei wäre zu ihnen unterwegs und sie müssten sich beeilen hier weg zu kommen</w:t>
      </w:r>
      <w:r w:rsidR="00A533A4">
        <w:t>.</w:t>
      </w:r>
    </w:p>
    <w:p w14:paraId="2B087B76" w14:textId="00F788F6" w:rsidR="00A533A4" w:rsidRDefault="00A533A4" w:rsidP="00A533A4">
      <w:pPr>
        <w:pStyle w:val="ListParagraph"/>
        <w:numPr>
          <w:ilvl w:val="1"/>
          <w:numId w:val="10"/>
        </w:numPr>
      </w:pPr>
      <w:r>
        <w:t xml:space="preserve">Sie hinterlassen eine versteckte Nachricht, wohin die Kinder fahren </w:t>
      </w:r>
      <w:r w:rsidR="00042503">
        <w:t>müssten,</w:t>
      </w:r>
      <w:r>
        <w:t xml:space="preserve"> um zum neuen Treffpunkt zu kommen</w:t>
      </w:r>
    </w:p>
    <w:p w14:paraId="7FBB8C33" w14:textId="6B66B560" w:rsidR="005E6E7D" w:rsidRDefault="00042503" w:rsidP="00D14790">
      <w:pPr>
        <w:pStyle w:val="ListParagraph"/>
        <w:numPr>
          <w:ilvl w:val="0"/>
          <w:numId w:val="10"/>
        </w:numPr>
      </w:pPr>
      <w:r>
        <w:t>Christopher und die anderen blickten durch ein Fernglas und sahen die Polizei wie sie jedes passierende Auto kontrollierten.</w:t>
      </w:r>
    </w:p>
    <w:p w14:paraId="5E4925A6" w14:textId="273AF061" w:rsidR="00042503" w:rsidRDefault="00042503" w:rsidP="00042503">
      <w:pPr>
        <w:pStyle w:val="ListParagraph"/>
        <w:numPr>
          <w:ilvl w:val="1"/>
          <w:numId w:val="10"/>
        </w:numPr>
      </w:pPr>
      <w:r>
        <w:lastRenderedPageBreak/>
        <w:t>Sie konnten nicht weiterfahren und mussten warten, bis die Polizei weggefahren ist, jedoch konnten sie hier nicht verweilen, da eine Funkverbindung vorhanden war</w:t>
      </w:r>
    </w:p>
    <w:p w14:paraId="19BA8446" w14:textId="08E77F47" w:rsidR="00042503" w:rsidRDefault="00042503" w:rsidP="00042503">
      <w:pPr>
        <w:pStyle w:val="ListParagraph"/>
        <w:numPr>
          <w:ilvl w:val="1"/>
          <w:numId w:val="10"/>
        </w:numPr>
      </w:pPr>
      <w:r>
        <w:t>Die Gruppe musste ein Stück zurückfahren, um wieder in eine Weise Zone zu kommen, aber ob dies Christopher noch schaffen würde?</w:t>
      </w:r>
    </w:p>
    <w:p w14:paraId="340A7639" w14:textId="2F373D7F" w:rsidR="00042503" w:rsidRDefault="00042503" w:rsidP="00042503">
      <w:pPr>
        <w:pStyle w:val="ListParagraph"/>
        <w:numPr>
          <w:ilvl w:val="0"/>
          <w:numId w:val="10"/>
        </w:numPr>
      </w:pPr>
      <w:r>
        <w:t>Die Fahrt zu einem Weisen Feld dauerte eine Ewigkeit</w:t>
      </w:r>
    </w:p>
    <w:p w14:paraId="753EEAE7" w14:textId="41041CFF" w:rsidR="00042503" w:rsidRDefault="00042503" w:rsidP="00042503">
      <w:pPr>
        <w:pStyle w:val="ListParagraph"/>
        <w:numPr>
          <w:ilvl w:val="1"/>
          <w:numId w:val="10"/>
        </w:numPr>
      </w:pPr>
      <w:r>
        <w:t>Christopher durfte in keinem Fall einschlafen oder die Kontrolle über den Chip verlieren, weshalb er zuerst eine Unmenge an Coca-Cola trank, dann 1 Liter Kaffee, was jedoch alles nicht zu helfen schien</w:t>
      </w:r>
    </w:p>
    <w:p w14:paraId="12931D7D" w14:textId="477BDA43" w:rsidR="00042503" w:rsidRDefault="00042503" w:rsidP="00042503">
      <w:pPr>
        <w:pStyle w:val="ListParagraph"/>
        <w:numPr>
          <w:ilvl w:val="1"/>
          <w:numId w:val="10"/>
        </w:numPr>
      </w:pPr>
      <w:r>
        <w:t>Daraufhin hielten die Autos kurz bei einer Tankstelle und Kyle kaufte 2 Tabletten die Christopher benebelt machten, aber dafür war Chris endlich längere Zeit wach</w:t>
      </w:r>
    </w:p>
    <w:p w14:paraId="75712935" w14:textId="193C981A" w:rsidR="005660B7" w:rsidRDefault="005660B7" w:rsidP="00042503">
      <w:pPr>
        <w:pStyle w:val="ListParagraph"/>
        <w:numPr>
          <w:ilvl w:val="1"/>
          <w:numId w:val="10"/>
        </w:numPr>
      </w:pPr>
      <w:r>
        <w:t>Ob er seine Konzentration beibehalten kann und nicht Teil der Kohärenz wird?</w:t>
      </w:r>
    </w:p>
    <w:p w14:paraId="3EE4E19A" w14:textId="29FFB6BE" w:rsidR="00CE241A" w:rsidRDefault="00CE241A" w:rsidP="00CE241A">
      <w:pPr>
        <w:rPr>
          <w:b/>
          <w:bCs/>
        </w:rPr>
      </w:pPr>
      <w:r w:rsidRPr="00CE241A">
        <w:rPr>
          <w:b/>
          <w:bCs/>
        </w:rPr>
        <w:t>Ich werde nicht weiter Auf den Inhalt eingehen, da der Teil ab hier, immer noch spannend genug ist für die Mitschüler, das Buch selbst zu lesen</w:t>
      </w:r>
      <w:r w:rsidR="005660B7">
        <w:rPr>
          <w:b/>
          <w:bCs/>
        </w:rPr>
        <w:t xml:space="preserve"> und ich nicht das ganze Buch vorwegnehmen möchte</w:t>
      </w:r>
    </w:p>
    <w:p w14:paraId="5F10B72F" w14:textId="7BE35A6D" w:rsidR="005660B7" w:rsidRDefault="00D5778F" w:rsidP="00D5778F">
      <w:pPr>
        <w:pStyle w:val="Heading3"/>
      </w:pPr>
      <w:r>
        <w:t>Schlussworte</w:t>
      </w:r>
    </w:p>
    <w:p w14:paraId="5C1102C7" w14:textId="3D56DC54" w:rsidR="00D5778F" w:rsidRDefault="00D5778F" w:rsidP="00D5778F">
      <w:r>
        <w:t>Das Buch war an manchen Worten wirklich schwierig zu lesen, weil es zur Hälfte vollgefüllt war, mit belanglosen Dingen, die nichts zur Geschichte beigetragen haben.</w:t>
      </w:r>
    </w:p>
    <w:p w14:paraId="484F4D98" w14:textId="1F7A3E91" w:rsidR="00D5778F" w:rsidRDefault="00D5778F" w:rsidP="00D5778F">
      <w:r>
        <w:t>Vor allem in der Mitte des Buches ist es mir aufgefallen, dass man auch problemlos einige Seiten hätte überspringen können, ohne irgendetwas Relevantes zu verpassen.</w:t>
      </w:r>
    </w:p>
    <w:p w14:paraId="271DFF45" w14:textId="2A08C76D" w:rsidR="00D5778F" w:rsidRDefault="00D5778F" w:rsidP="00D5778F">
      <w:r>
        <w:t xml:space="preserve">Der </w:t>
      </w:r>
      <w:proofErr w:type="spellStart"/>
      <w:r>
        <w:t>Sci-Fi</w:t>
      </w:r>
      <w:proofErr w:type="spellEnd"/>
      <w:r>
        <w:t xml:space="preserve"> Thriller findet ganz klar seine stärken darin, wenn mehrere Szenarien parallel laufen, und ständig etwas passiert.</w:t>
      </w:r>
    </w:p>
    <w:p w14:paraId="5D79F74A" w14:textId="4365C898" w:rsidR="00D5778F" w:rsidRDefault="00D5778F" w:rsidP="00D5778F">
      <w:r>
        <w:t xml:space="preserve">Es ist außerordentlich nervig, wenn der Erzähler zum dritten Mal auf der gleichen Seite davon spricht, dass Christopher der beste Hacker der Welt sei und deshalb keinerlei Soziale Kompetenzen hat. </w:t>
      </w:r>
    </w:p>
    <w:p w14:paraId="32CD44DD" w14:textId="2ECE9607" w:rsidR="00E21588" w:rsidRPr="00D5778F" w:rsidRDefault="00E21588" w:rsidP="00D5778F">
      <w:r>
        <w:t>Die Technologie der geschaffenen Welt trägt zwar ähnliche Namen, wie die in unserer, jedoch ist sie keinesfalls realistisch und in sich selbst leider allzu oft fehlerhaft. Wenn man diesen Fakt jedoch ignorieren kann</w:t>
      </w:r>
      <w:r w:rsidR="00E63072">
        <w:t xml:space="preserve">, und einen spannenden </w:t>
      </w:r>
      <w:proofErr w:type="spellStart"/>
      <w:r w:rsidR="00E63072">
        <w:t>Sci-Fi</w:t>
      </w:r>
      <w:proofErr w:type="spellEnd"/>
      <w:r w:rsidR="00E63072">
        <w:t xml:space="preserve"> Thriller lesen möchte, kann ich dieses Buch nur empfehlen.</w:t>
      </w:r>
    </w:p>
    <w:sectPr w:rsidR="00E21588" w:rsidRPr="00D5778F" w:rsidSect="00A90839">
      <w:headerReference w:type="default" r:id="rId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B5109" w14:textId="77777777" w:rsidR="0063415C" w:rsidRDefault="0063415C" w:rsidP="006F09B4">
      <w:pPr>
        <w:spacing w:after="0" w:line="240" w:lineRule="auto"/>
      </w:pPr>
      <w:r>
        <w:separator/>
      </w:r>
    </w:p>
  </w:endnote>
  <w:endnote w:type="continuationSeparator" w:id="0">
    <w:p w14:paraId="66025EDF" w14:textId="77777777" w:rsidR="0063415C" w:rsidRDefault="0063415C" w:rsidP="006F0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A80A8" w14:textId="77777777" w:rsidR="0063415C" w:rsidRDefault="0063415C" w:rsidP="006F09B4">
      <w:pPr>
        <w:spacing w:after="0" w:line="240" w:lineRule="auto"/>
      </w:pPr>
      <w:r>
        <w:separator/>
      </w:r>
    </w:p>
  </w:footnote>
  <w:footnote w:type="continuationSeparator" w:id="0">
    <w:p w14:paraId="0BC2AC71" w14:textId="77777777" w:rsidR="0063415C" w:rsidRDefault="0063415C" w:rsidP="006F09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F6900" w14:textId="58C3C8CC" w:rsidR="006F09B4" w:rsidRDefault="006F09B4" w:rsidP="006F09B4">
    <w:pPr>
      <w:pStyle w:val="Heading4"/>
      <w:jc w:val="center"/>
    </w:pPr>
    <w:r>
      <w:t>Hide*Out Andreas Eschba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31B71"/>
    <w:multiLevelType w:val="hybridMultilevel"/>
    <w:tmpl w:val="D6761ADA"/>
    <w:lvl w:ilvl="0" w:tplc="7D84CA5A">
      <w:start w:val="16"/>
      <w:numFmt w:val="decimal"/>
      <w:lvlText w:val="%1."/>
      <w:lvlJc w:val="left"/>
      <w:pPr>
        <w:ind w:left="780" w:hanging="360"/>
      </w:pPr>
      <w:rPr>
        <w:rFonts w:hint="default"/>
      </w:rPr>
    </w:lvl>
    <w:lvl w:ilvl="1" w:tplc="0C070019" w:tentative="1">
      <w:start w:val="1"/>
      <w:numFmt w:val="lowerLetter"/>
      <w:lvlText w:val="%2."/>
      <w:lvlJc w:val="left"/>
      <w:pPr>
        <w:ind w:left="1500" w:hanging="360"/>
      </w:pPr>
    </w:lvl>
    <w:lvl w:ilvl="2" w:tplc="0C07001B" w:tentative="1">
      <w:start w:val="1"/>
      <w:numFmt w:val="lowerRoman"/>
      <w:lvlText w:val="%3."/>
      <w:lvlJc w:val="right"/>
      <w:pPr>
        <w:ind w:left="2220" w:hanging="180"/>
      </w:pPr>
    </w:lvl>
    <w:lvl w:ilvl="3" w:tplc="0C07000F" w:tentative="1">
      <w:start w:val="1"/>
      <w:numFmt w:val="decimal"/>
      <w:lvlText w:val="%4."/>
      <w:lvlJc w:val="left"/>
      <w:pPr>
        <w:ind w:left="2940" w:hanging="360"/>
      </w:pPr>
    </w:lvl>
    <w:lvl w:ilvl="4" w:tplc="0C070019" w:tentative="1">
      <w:start w:val="1"/>
      <w:numFmt w:val="lowerLetter"/>
      <w:lvlText w:val="%5."/>
      <w:lvlJc w:val="left"/>
      <w:pPr>
        <w:ind w:left="3660" w:hanging="360"/>
      </w:pPr>
    </w:lvl>
    <w:lvl w:ilvl="5" w:tplc="0C07001B" w:tentative="1">
      <w:start w:val="1"/>
      <w:numFmt w:val="lowerRoman"/>
      <w:lvlText w:val="%6."/>
      <w:lvlJc w:val="right"/>
      <w:pPr>
        <w:ind w:left="4380" w:hanging="180"/>
      </w:pPr>
    </w:lvl>
    <w:lvl w:ilvl="6" w:tplc="0C07000F" w:tentative="1">
      <w:start w:val="1"/>
      <w:numFmt w:val="decimal"/>
      <w:lvlText w:val="%7."/>
      <w:lvlJc w:val="left"/>
      <w:pPr>
        <w:ind w:left="5100" w:hanging="360"/>
      </w:pPr>
    </w:lvl>
    <w:lvl w:ilvl="7" w:tplc="0C070019" w:tentative="1">
      <w:start w:val="1"/>
      <w:numFmt w:val="lowerLetter"/>
      <w:lvlText w:val="%8."/>
      <w:lvlJc w:val="left"/>
      <w:pPr>
        <w:ind w:left="5820" w:hanging="360"/>
      </w:pPr>
    </w:lvl>
    <w:lvl w:ilvl="8" w:tplc="0C07001B" w:tentative="1">
      <w:start w:val="1"/>
      <w:numFmt w:val="lowerRoman"/>
      <w:lvlText w:val="%9."/>
      <w:lvlJc w:val="right"/>
      <w:pPr>
        <w:ind w:left="6540" w:hanging="180"/>
      </w:pPr>
    </w:lvl>
  </w:abstractNum>
  <w:abstractNum w:abstractNumId="1" w15:restartNumberingAfterBreak="0">
    <w:nsid w:val="05054887"/>
    <w:multiLevelType w:val="hybridMultilevel"/>
    <w:tmpl w:val="6B4CB126"/>
    <w:lvl w:ilvl="0" w:tplc="7D84CA5A">
      <w:start w:val="16"/>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A76A03"/>
    <w:multiLevelType w:val="hybridMultilevel"/>
    <w:tmpl w:val="94563BBC"/>
    <w:lvl w:ilvl="0" w:tplc="7D84CA5A">
      <w:start w:val="16"/>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0FBB1E2B"/>
    <w:multiLevelType w:val="hybridMultilevel"/>
    <w:tmpl w:val="3E2A630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CB630CA"/>
    <w:multiLevelType w:val="hybridMultilevel"/>
    <w:tmpl w:val="EDD8FC92"/>
    <w:lvl w:ilvl="0" w:tplc="7D84CA5A">
      <w:start w:val="16"/>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30B002DF"/>
    <w:multiLevelType w:val="hybridMultilevel"/>
    <w:tmpl w:val="C110259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3303360A"/>
    <w:multiLevelType w:val="hybridMultilevel"/>
    <w:tmpl w:val="DD1AAF58"/>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37F91C47"/>
    <w:multiLevelType w:val="hybridMultilevel"/>
    <w:tmpl w:val="E878F59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BE91B3D"/>
    <w:multiLevelType w:val="hybridMultilevel"/>
    <w:tmpl w:val="5DB8E81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E946199"/>
    <w:multiLevelType w:val="hybridMultilevel"/>
    <w:tmpl w:val="D95064D8"/>
    <w:lvl w:ilvl="0" w:tplc="7D84CA5A">
      <w:start w:val="16"/>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40BE6ABB"/>
    <w:multiLevelType w:val="hybridMultilevel"/>
    <w:tmpl w:val="95E628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478B6EC0"/>
    <w:multiLevelType w:val="hybridMultilevel"/>
    <w:tmpl w:val="0FF4490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498C4DA1"/>
    <w:multiLevelType w:val="hybridMultilevel"/>
    <w:tmpl w:val="A7969F5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5B8C5A50"/>
    <w:multiLevelType w:val="hybridMultilevel"/>
    <w:tmpl w:val="00507452"/>
    <w:lvl w:ilvl="0" w:tplc="7D84CA5A">
      <w:start w:val="16"/>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5F033996"/>
    <w:multiLevelType w:val="hybridMultilevel"/>
    <w:tmpl w:val="BAEEE056"/>
    <w:lvl w:ilvl="0" w:tplc="7D84CA5A">
      <w:start w:val="16"/>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65E41C61"/>
    <w:multiLevelType w:val="hybridMultilevel"/>
    <w:tmpl w:val="D4D0B2F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D5177F"/>
    <w:multiLevelType w:val="hybridMultilevel"/>
    <w:tmpl w:val="1F16D7B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D0164D2"/>
    <w:multiLevelType w:val="hybridMultilevel"/>
    <w:tmpl w:val="444A282A"/>
    <w:lvl w:ilvl="0" w:tplc="7D84CA5A">
      <w:start w:val="16"/>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7D894F6A"/>
    <w:multiLevelType w:val="hybridMultilevel"/>
    <w:tmpl w:val="9104CC2C"/>
    <w:lvl w:ilvl="0" w:tplc="0C070001">
      <w:start w:val="1"/>
      <w:numFmt w:val="bullet"/>
      <w:lvlText w:val=""/>
      <w:lvlJc w:val="left"/>
      <w:pPr>
        <w:ind w:left="1068" w:hanging="360"/>
      </w:pPr>
      <w:rPr>
        <w:rFonts w:ascii="Symbol" w:hAnsi="Symbol" w:hint="default"/>
      </w:rPr>
    </w:lvl>
    <w:lvl w:ilvl="1" w:tplc="0C070003">
      <w:start w:val="1"/>
      <w:numFmt w:val="bullet"/>
      <w:lvlText w:val="o"/>
      <w:lvlJc w:val="left"/>
      <w:pPr>
        <w:ind w:left="1788" w:hanging="360"/>
      </w:pPr>
      <w:rPr>
        <w:rFonts w:ascii="Courier New" w:hAnsi="Courier New" w:cs="Courier New" w:hint="default"/>
      </w:rPr>
    </w:lvl>
    <w:lvl w:ilvl="2" w:tplc="0C070005" w:tentative="1">
      <w:start w:val="1"/>
      <w:numFmt w:val="bullet"/>
      <w:lvlText w:val=""/>
      <w:lvlJc w:val="left"/>
      <w:pPr>
        <w:ind w:left="2508" w:hanging="360"/>
      </w:pPr>
      <w:rPr>
        <w:rFonts w:ascii="Wingdings" w:hAnsi="Wingdings" w:hint="default"/>
      </w:rPr>
    </w:lvl>
    <w:lvl w:ilvl="3" w:tplc="0C070001" w:tentative="1">
      <w:start w:val="1"/>
      <w:numFmt w:val="bullet"/>
      <w:lvlText w:val=""/>
      <w:lvlJc w:val="left"/>
      <w:pPr>
        <w:ind w:left="3228" w:hanging="360"/>
      </w:pPr>
      <w:rPr>
        <w:rFonts w:ascii="Symbol" w:hAnsi="Symbol" w:hint="default"/>
      </w:rPr>
    </w:lvl>
    <w:lvl w:ilvl="4" w:tplc="0C070003" w:tentative="1">
      <w:start w:val="1"/>
      <w:numFmt w:val="bullet"/>
      <w:lvlText w:val="o"/>
      <w:lvlJc w:val="left"/>
      <w:pPr>
        <w:ind w:left="3948" w:hanging="360"/>
      </w:pPr>
      <w:rPr>
        <w:rFonts w:ascii="Courier New" w:hAnsi="Courier New" w:cs="Courier New" w:hint="default"/>
      </w:rPr>
    </w:lvl>
    <w:lvl w:ilvl="5" w:tplc="0C070005" w:tentative="1">
      <w:start w:val="1"/>
      <w:numFmt w:val="bullet"/>
      <w:lvlText w:val=""/>
      <w:lvlJc w:val="left"/>
      <w:pPr>
        <w:ind w:left="4668" w:hanging="360"/>
      </w:pPr>
      <w:rPr>
        <w:rFonts w:ascii="Wingdings" w:hAnsi="Wingdings" w:hint="default"/>
      </w:rPr>
    </w:lvl>
    <w:lvl w:ilvl="6" w:tplc="0C070001" w:tentative="1">
      <w:start w:val="1"/>
      <w:numFmt w:val="bullet"/>
      <w:lvlText w:val=""/>
      <w:lvlJc w:val="left"/>
      <w:pPr>
        <w:ind w:left="5388" w:hanging="360"/>
      </w:pPr>
      <w:rPr>
        <w:rFonts w:ascii="Symbol" w:hAnsi="Symbol" w:hint="default"/>
      </w:rPr>
    </w:lvl>
    <w:lvl w:ilvl="7" w:tplc="0C070003" w:tentative="1">
      <w:start w:val="1"/>
      <w:numFmt w:val="bullet"/>
      <w:lvlText w:val="o"/>
      <w:lvlJc w:val="left"/>
      <w:pPr>
        <w:ind w:left="6108" w:hanging="360"/>
      </w:pPr>
      <w:rPr>
        <w:rFonts w:ascii="Courier New" w:hAnsi="Courier New" w:cs="Courier New" w:hint="default"/>
      </w:rPr>
    </w:lvl>
    <w:lvl w:ilvl="8" w:tplc="0C070005" w:tentative="1">
      <w:start w:val="1"/>
      <w:numFmt w:val="bullet"/>
      <w:lvlText w:val=""/>
      <w:lvlJc w:val="left"/>
      <w:pPr>
        <w:ind w:left="6828" w:hanging="360"/>
      </w:pPr>
      <w:rPr>
        <w:rFonts w:ascii="Wingdings" w:hAnsi="Wingdings" w:hint="default"/>
      </w:rPr>
    </w:lvl>
  </w:abstractNum>
  <w:abstractNum w:abstractNumId="19" w15:restartNumberingAfterBreak="0">
    <w:nsid w:val="7E0C7272"/>
    <w:multiLevelType w:val="hybridMultilevel"/>
    <w:tmpl w:val="BADC11D8"/>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5"/>
  </w:num>
  <w:num w:numId="2">
    <w:abstractNumId w:val="3"/>
  </w:num>
  <w:num w:numId="3">
    <w:abstractNumId w:val="19"/>
  </w:num>
  <w:num w:numId="4">
    <w:abstractNumId w:val="7"/>
  </w:num>
  <w:num w:numId="5">
    <w:abstractNumId w:val="15"/>
  </w:num>
  <w:num w:numId="6">
    <w:abstractNumId w:val="12"/>
  </w:num>
  <w:num w:numId="7">
    <w:abstractNumId w:val="11"/>
  </w:num>
  <w:num w:numId="8">
    <w:abstractNumId w:val="6"/>
  </w:num>
  <w:num w:numId="9">
    <w:abstractNumId w:val="8"/>
  </w:num>
  <w:num w:numId="10">
    <w:abstractNumId w:val="9"/>
  </w:num>
  <w:num w:numId="11">
    <w:abstractNumId w:val="10"/>
  </w:num>
  <w:num w:numId="12">
    <w:abstractNumId w:val="1"/>
  </w:num>
  <w:num w:numId="13">
    <w:abstractNumId w:val="0"/>
  </w:num>
  <w:num w:numId="14">
    <w:abstractNumId w:val="2"/>
  </w:num>
  <w:num w:numId="15">
    <w:abstractNumId w:val="18"/>
  </w:num>
  <w:num w:numId="16">
    <w:abstractNumId w:val="13"/>
  </w:num>
  <w:num w:numId="17">
    <w:abstractNumId w:val="17"/>
  </w:num>
  <w:num w:numId="18">
    <w:abstractNumId w:val="14"/>
  </w:num>
  <w:num w:numId="19">
    <w:abstractNumId w:val="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zCwMDI2sjAyNzVQ0lEKTi0uzszPAykwqgUAhptaPSwAAAA="/>
  </w:docVars>
  <w:rsids>
    <w:rsidRoot w:val="00865092"/>
    <w:rsid w:val="0002035B"/>
    <w:rsid w:val="00042503"/>
    <w:rsid w:val="000F7DCF"/>
    <w:rsid w:val="00104444"/>
    <w:rsid w:val="00141905"/>
    <w:rsid w:val="00154BFA"/>
    <w:rsid w:val="0016525A"/>
    <w:rsid w:val="001D3153"/>
    <w:rsid w:val="002B2D90"/>
    <w:rsid w:val="00316FE2"/>
    <w:rsid w:val="00323FB8"/>
    <w:rsid w:val="00391988"/>
    <w:rsid w:val="0047176D"/>
    <w:rsid w:val="0049464B"/>
    <w:rsid w:val="005660B7"/>
    <w:rsid w:val="005910E4"/>
    <w:rsid w:val="005A3788"/>
    <w:rsid w:val="005B127B"/>
    <w:rsid w:val="005C038D"/>
    <w:rsid w:val="005E6E7D"/>
    <w:rsid w:val="00622D75"/>
    <w:rsid w:val="0063415C"/>
    <w:rsid w:val="00634408"/>
    <w:rsid w:val="006875F8"/>
    <w:rsid w:val="006A0F31"/>
    <w:rsid w:val="006B6C37"/>
    <w:rsid w:val="006C0CBB"/>
    <w:rsid w:val="006F09B4"/>
    <w:rsid w:val="007559FF"/>
    <w:rsid w:val="007731EB"/>
    <w:rsid w:val="007923E3"/>
    <w:rsid w:val="00801736"/>
    <w:rsid w:val="00826DCB"/>
    <w:rsid w:val="00865092"/>
    <w:rsid w:val="008B18F5"/>
    <w:rsid w:val="00955A6F"/>
    <w:rsid w:val="009C4627"/>
    <w:rsid w:val="009D1B22"/>
    <w:rsid w:val="00A0198E"/>
    <w:rsid w:val="00A134E1"/>
    <w:rsid w:val="00A134EA"/>
    <w:rsid w:val="00A533A4"/>
    <w:rsid w:val="00A90839"/>
    <w:rsid w:val="00AE47D0"/>
    <w:rsid w:val="00B12461"/>
    <w:rsid w:val="00B21F18"/>
    <w:rsid w:val="00B76C57"/>
    <w:rsid w:val="00BF1EB6"/>
    <w:rsid w:val="00CE241A"/>
    <w:rsid w:val="00D12194"/>
    <w:rsid w:val="00D14790"/>
    <w:rsid w:val="00D5778F"/>
    <w:rsid w:val="00D9113D"/>
    <w:rsid w:val="00D91496"/>
    <w:rsid w:val="00D95C18"/>
    <w:rsid w:val="00DC4D75"/>
    <w:rsid w:val="00E03311"/>
    <w:rsid w:val="00E21588"/>
    <w:rsid w:val="00E63072"/>
    <w:rsid w:val="00F73BF9"/>
    <w:rsid w:val="00FB033B"/>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1E384"/>
  <w15:chartTrackingRefBased/>
  <w15:docId w15:val="{7D25EA58-A117-4474-9703-E9A9C3EAF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de-AT" w:eastAsia="ja-JP"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9FF"/>
  </w:style>
  <w:style w:type="paragraph" w:styleId="Heading1">
    <w:name w:val="heading 1"/>
    <w:basedOn w:val="Normal"/>
    <w:next w:val="Normal"/>
    <w:link w:val="Heading1Char"/>
    <w:uiPriority w:val="9"/>
    <w:qFormat/>
    <w:rsid w:val="007559FF"/>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28"/>
      <w:szCs w:val="36"/>
    </w:rPr>
  </w:style>
  <w:style w:type="paragraph" w:styleId="Heading2">
    <w:name w:val="heading 2"/>
    <w:basedOn w:val="Normal"/>
    <w:next w:val="Normal"/>
    <w:link w:val="Heading2Char"/>
    <w:uiPriority w:val="9"/>
    <w:unhideWhenUsed/>
    <w:qFormat/>
    <w:rsid w:val="007559FF"/>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7559FF"/>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7559FF"/>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559FF"/>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559FF"/>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559FF"/>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559FF"/>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559FF"/>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9FF"/>
    <w:rPr>
      <w:rFonts w:asciiTheme="majorHAnsi" w:eastAsiaTheme="majorEastAsia" w:hAnsiTheme="majorHAnsi" w:cstheme="majorBidi"/>
      <w:caps/>
      <w:spacing w:val="10"/>
      <w:sz w:val="28"/>
      <w:szCs w:val="36"/>
    </w:rPr>
  </w:style>
  <w:style w:type="character" w:customStyle="1" w:styleId="Heading2Char">
    <w:name w:val="Heading 2 Char"/>
    <w:basedOn w:val="DefaultParagraphFont"/>
    <w:link w:val="Heading2"/>
    <w:uiPriority w:val="9"/>
    <w:rsid w:val="007559FF"/>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7559FF"/>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7559FF"/>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559FF"/>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559FF"/>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559FF"/>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559FF"/>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559FF"/>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559FF"/>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559FF"/>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559FF"/>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559FF"/>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559FF"/>
    <w:rPr>
      <w:color w:val="000000" w:themeColor="text1"/>
      <w:sz w:val="24"/>
      <w:szCs w:val="24"/>
    </w:rPr>
  </w:style>
  <w:style w:type="character" w:styleId="Strong">
    <w:name w:val="Strong"/>
    <w:basedOn w:val="DefaultParagraphFont"/>
    <w:uiPriority w:val="22"/>
    <w:qFormat/>
    <w:rsid w:val="007559FF"/>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559FF"/>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7559FF"/>
    <w:pPr>
      <w:spacing w:after="0" w:line="240" w:lineRule="auto"/>
    </w:pPr>
  </w:style>
  <w:style w:type="paragraph" w:styleId="ListParagraph">
    <w:name w:val="List Paragraph"/>
    <w:basedOn w:val="Normal"/>
    <w:uiPriority w:val="34"/>
    <w:qFormat/>
    <w:rsid w:val="007559FF"/>
    <w:pPr>
      <w:ind w:left="720"/>
      <w:contextualSpacing/>
    </w:pPr>
  </w:style>
  <w:style w:type="paragraph" w:styleId="Quote">
    <w:name w:val="Quote"/>
    <w:basedOn w:val="Normal"/>
    <w:next w:val="Normal"/>
    <w:link w:val="QuoteChar"/>
    <w:uiPriority w:val="29"/>
    <w:qFormat/>
    <w:rsid w:val="007559FF"/>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559FF"/>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559FF"/>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559FF"/>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559FF"/>
    <w:rPr>
      <w:i/>
      <w:iCs/>
      <w:color w:val="auto"/>
    </w:rPr>
  </w:style>
  <w:style w:type="character" w:styleId="IntenseEmphasis">
    <w:name w:val="Intense Emphasis"/>
    <w:basedOn w:val="DefaultParagraphFont"/>
    <w:uiPriority w:val="21"/>
    <w:qFormat/>
    <w:rsid w:val="007559FF"/>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559FF"/>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559FF"/>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559FF"/>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559FF"/>
    <w:pPr>
      <w:outlineLvl w:val="9"/>
    </w:pPr>
  </w:style>
  <w:style w:type="paragraph" w:styleId="Header">
    <w:name w:val="header"/>
    <w:basedOn w:val="Normal"/>
    <w:link w:val="HeaderChar"/>
    <w:uiPriority w:val="99"/>
    <w:unhideWhenUsed/>
    <w:rsid w:val="006F09B4"/>
    <w:pPr>
      <w:tabs>
        <w:tab w:val="center" w:pos="4536"/>
        <w:tab w:val="right" w:pos="9072"/>
      </w:tabs>
      <w:spacing w:after="0" w:line="240" w:lineRule="auto"/>
    </w:pPr>
  </w:style>
  <w:style w:type="character" w:customStyle="1" w:styleId="HeaderChar">
    <w:name w:val="Header Char"/>
    <w:basedOn w:val="DefaultParagraphFont"/>
    <w:link w:val="Header"/>
    <w:uiPriority w:val="99"/>
    <w:rsid w:val="006F09B4"/>
  </w:style>
  <w:style w:type="paragraph" w:styleId="Footer">
    <w:name w:val="footer"/>
    <w:basedOn w:val="Normal"/>
    <w:link w:val="FooterChar"/>
    <w:uiPriority w:val="99"/>
    <w:unhideWhenUsed/>
    <w:rsid w:val="006F09B4"/>
    <w:pPr>
      <w:tabs>
        <w:tab w:val="center" w:pos="4536"/>
        <w:tab w:val="right" w:pos="9072"/>
      </w:tabs>
      <w:spacing w:after="0" w:line="240" w:lineRule="auto"/>
    </w:pPr>
  </w:style>
  <w:style w:type="character" w:customStyle="1" w:styleId="FooterChar">
    <w:name w:val="Footer Char"/>
    <w:basedOn w:val="DefaultParagraphFont"/>
    <w:link w:val="Footer"/>
    <w:uiPriority w:val="99"/>
    <w:rsid w:val="006F0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511849">
      <w:bodyDiv w:val="1"/>
      <w:marLeft w:val="0"/>
      <w:marRight w:val="0"/>
      <w:marTop w:val="0"/>
      <w:marBottom w:val="0"/>
      <w:divBdr>
        <w:top w:val="none" w:sz="0" w:space="0" w:color="auto"/>
        <w:left w:val="none" w:sz="0" w:space="0" w:color="auto"/>
        <w:bottom w:val="none" w:sz="0" w:space="0" w:color="auto"/>
        <w:right w:val="none" w:sz="0" w:space="0" w:color="auto"/>
      </w:divBdr>
    </w:div>
    <w:div w:id="748965774">
      <w:bodyDiv w:val="1"/>
      <w:marLeft w:val="0"/>
      <w:marRight w:val="0"/>
      <w:marTop w:val="0"/>
      <w:marBottom w:val="0"/>
      <w:divBdr>
        <w:top w:val="none" w:sz="0" w:space="0" w:color="auto"/>
        <w:left w:val="none" w:sz="0" w:space="0" w:color="auto"/>
        <w:bottom w:val="none" w:sz="0" w:space="0" w:color="auto"/>
        <w:right w:val="none" w:sz="0" w:space="0" w:color="auto"/>
      </w:divBdr>
    </w:div>
    <w:div w:id="959185683">
      <w:bodyDiv w:val="1"/>
      <w:marLeft w:val="0"/>
      <w:marRight w:val="0"/>
      <w:marTop w:val="0"/>
      <w:marBottom w:val="0"/>
      <w:divBdr>
        <w:top w:val="none" w:sz="0" w:space="0" w:color="auto"/>
        <w:left w:val="none" w:sz="0" w:space="0" w:color="auto"/>
        <w:bottom w:val="none" w:sz="0" w:space="0" w:color="auto"/>
        <w:right w:val="none" w:sz="0" w:space="0" w:color="auto"/>
      </w:divBdr>
    </w:div>
    <w:div w:id="95918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983</Words>
  <Characters>1880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s Tomassetti</dc:creator>
  <cp:keywords/>
  <dc:description/>
  <cp:lastModifiedBy>Loris Tomassetti</cp:lastModifiedBy>
  <cp:revision>33</cp:revision>
  <dcterms:created xsi:type="dcterms:W3CDTF">2021-01-24T13:54:00Z</dcterms:created>
  <dcterms:modified xsi:type="dcterms:W3CDTF">2021-01-24T21:29:00Z</dcterms:modified>
</cp:coreProperties>
</file>